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6BA73" w14:textId="13C966A3" w:rsidR="00E96A5F" w:rsidRPr="00DE6053" w:rsidRDefault="009463E0" w:rsidP="009463E0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drawing>
          <wp:anchor distT="0" distB="0" distL="114300" distR="114300" simplePos="0" relativeHeight="251653120" behindDoc="0" locked="0" layoutInCell="1" allowOverlap="1" wp14:anchorId="0C9BDC66" wp14:editId="629B2DDF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8F52A44" wp14:editId="071C70D4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5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FA372" w14:textId="77FA7861" w:rsidR="002276E9" w:rsidRPr="009463E0" w:rsidRDefault="002276E9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1D2E33AB" w14:textId="48D45778" w:rsidR="002276E9" w:rsidRPr="009463E0" w:rsidRDefault="002276E9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1080E624" w14:textId="09A5A721" w:rsidR="002276E9" w:rsidRPr="00E03B81" w:rsidRDefault="002276E9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3C099D57" w14:textId="661F67C7" w:rsidR="002276E9" w:rsidRPr="009463E0" w:rsidRDefault="002276E9" w:rsidP="00D95397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F52A4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22.9pt;margin-top:.9pt;width:210.75pt;height:67.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jgEFQIAAAIEAAAOAAAAZHJzL2Uyb0RvYy54bWysU9uO2jAQfa/Uf7D8XgIU2CUirCi7W1Xa&#10;XqRtP8BxHGLV8bhjQ0K/vmMHWNq+Vc2D5cmMj8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" fillcolor="#36a9e0" stroked="f">
                <v:textbox>
                  <w:txbxContent>
                    <w:p w14:paraId="4FFFA372" w14:textId="77FA7861" w:rsidR="002276E9" w:rsidRPr="009463E0" w:rsidRDefault="002276E9" w:rsidP="00D95397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1D2E33AB" w14:textId="48D45778" w:rsidR="002276E9" w:rsidRPr="009463E0" w:rsidRDefault="002276E9" w:rsidP="00D95397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1080E624" w14:textId="09A5A721" w:rsidR="002276E9" w:rsidRPr="00E03B81" w:rsidRDefault="002276E9" w:rsidP="00D95397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3C099D57" w14:textId="661F67C7" w:rsidR="002276E9" w:rsidRPr="009463E0" w:rsidRDefault="002276E9" w:rsidP="00D95397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22C90"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9EC09D" wp14:editId="21503BB3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276E9" w:rsidRPr="00A32ACF" w14:paraId="35989384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77C47D1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5DBE36E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FB0F03E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1FD48FA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CE5591D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332A31D6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EB755A" w:rsidRPr="00036419" w14:paraId="2793B7D7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A13E061" w14:textId="1ACD5641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Food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Menu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Week 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2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: 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  <w:tr w:rsidR="00EB755A" w:rsidRPr="00036419" w14:paraId="52886FFA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9007B56" w14:textId="5272BB00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Menu W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eek 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3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:</w:t>
                                        </w:r>
                                        <w:r w:rsidR="001B06B8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  <w:tr w:rsidR="00EB755A" w:rsidRPr="00036419" w14:paraId="4DB56CAD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73CAC93" w14:textId="5008C58C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Menu 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Week </w:t>
                                        </w:r>
                                        <w:r w:rsidR="005D1227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4</w:t>
                                        </w:r>
                                        <w:r w:rsidR="00CD5EA9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: </w:t>
                                        </w:r>
                                      </w:p>
                                    </w:tc>
                                  </w:tr>
                                  <w:tr w:rsidR="00EB755A" w:rsidRPr="00036419" w14:paraId="42FCBE08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44170A8E" w14:textId="7B8F6F49" w:rsidR="00EB755A" w:rsidRPr="00036419" w:rsidRDefault="00EB755A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</w:t>
                                        </w:r>
                                        <w:r w:rsidR="00F96B1E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Menu </w:t>
                                        </w: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Week </w:t>
                                        </w:r>
                                        <w:r w:rsidR="005D1227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>1</w:t>
                                        </w:r>
                                        <w:r w:rsidR="00F96B1E"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: </w:t>
                                        </w:r>
                                      </w:p>
                                    </w:tc>
                                  </w:tr>
                                </w:tbl>
                                <w:p w14:paraId="3960019A" w14:textId="77777777" w:rsidR="002276E9" w:rsidRPr="00036419" w:rsidRDefault="002276E9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276E9" w:rsidRPr="00A32ACF" w14:paraId="029EEC1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4C69DC1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605A15E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D46602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77992AB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B07DC3E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654E885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A096402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5ABAF19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0D1C68E" w14:textId="77777777" w:rsidR="002276E9" w:rsidRPr="00A32ACF" w:rsidRDefault="002276E9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5EF181F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0D38DBE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0A013C4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2140006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0451ECD4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55F7443A" w14:textId="77777777" w:rsidR="002276E9" w:rsidRPr="00A32ACF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6C72A6D7" w14:textId="77777777" w:rsidR="002276E9" w:rsidRDefault="002276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9EC0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03.4pt;margin-top:426.15pt;width:210.75pt;height:11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276E9" w:rsidRPr="00A32ACF" w14:paraId="35989384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77C47D1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5DBE36E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FB0F03E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1FD48FA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CE5591D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332A31D6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EB755A" w:rsidRPr="00036419" w14:paraId="2793B7D7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A13E061" w14:textId="1ACD5641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Food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Menu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Week 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2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: 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EB755A" w:rsidRPr="00036419" w14:paraId="52886FFA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9007B56" w14:textId="5272BB00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Menu W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eek 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3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:</w:t>
                                  </w:r>
                                  <w:r w:rsidR="001B06B8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EB755A" w:rsidRPr="00036419" w14:paraId="4DB56CAD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3CAC93" w14:textId="5008C58C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Menu 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Week </w:t>
                                  </w:r>
                                  <w:r w:rsidR="005D1227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4</w:t>
                                  </w:r>
                                  <w:r w:rsidR="00CD5EA9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: </w:t>
                                  </w:r>
                                </w:p>
                              </w:tc>
                            </w:tr>
                            <w:tr w:rsidR="00EB755A" w:rsidRPr="00036419" w14:paraId="42FCBE08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170A8E" w14:textId="7B8F6F49" w:rsidR="00EB755A" w:rsidRPr="00036419" w:rsidRDefault="00EB755A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</w:t>
                                  </w:r>
                                  <w:r w:rsidR="00F96B1E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Menu </w:t>
                                  </w: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Week </w:t>
                                  </w:r>
                                  <w:r w:rsidR="005D1227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1</w:t>
                                  </w:r>
                                  <w:r w:rsidR="00F96B1E"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: </w:t>
                                  </w:r>
                                </w:p>
                              </w:tc>
                            </w:tr>
                          </w:tbl>
                          <w:p w14:paraId="3960019A" w14:textId="77777777" w:rsidR="002276E9" w:rsidRPr="00036419" w:rsidRDefault="002276E9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276E9" w:rsidRPr="00A32ACF" w14:paraId="029EEC1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4C69DC1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605A15E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5D46602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77992AB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B07DC3E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654E885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A096402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5ABAF19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0D1C68E" w14:textId="77777777" w:rsidR="002276E9" w:rsidRPr="00A32ACF" w:rsidRDefault="002276E9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5EF181F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0D38DBE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0A013C4A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2140006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0451ECD4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55F7443A" w14:textId="77777777" w:rsidR="002276E9" w:rsidRPr="00A32ACF" w:rsidRDefault="002276E9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6C72A6D7" w14:textId="77777777" w:rsidR="002276E9" w:rsidRDefault="002276E9"/>
                  </w:txbxContent>
                </v:textbox>
                <w10:wrap type="square"/>
              </v:shape>
            </w:pict>
          </mc:Fallback>
        </mc:AlternateContent>
      </w:r>
      <w:r w:rsidR="00C22C90"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E0F14D3" wp14:editId="439EB17A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276E9" w:rsidRPr="00A32ACF" w14:paraId="180207DA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3F58734" w14:textId="77777777" w:rsidR="002276E9" w:rsidRPr="00036419" w:rsidRDefault="002276E9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D50B7C0" w14:textId="77777777" w:rsidR="002276E9" w:rsidRPr="00036419" w:rsidRDefault="002276E9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CA5FCC4" w14:textId="77777777" w:rsidR="002276E9" w:rsidRPr="00036419" w:rsidRDefault="002276E9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6DED800" w14:textId="77777777" w:rsidR="002276E9" w:rsidRPr="00036419" w:rsidRDefault="002276E9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1E1147F3" w14:textId="77777777" w:rsidR="002276E9" w:rsidRPr="00A32ACF" w:rsidRDefault="002276E9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276E9" w:rsidRPr="00A32ACF" w14:paraId="07D69386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0F3F01E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94F7209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5008133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DE61D66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002A1DB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349B0C3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0D52753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C5283E6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276E9" w:rsidRPr="00A32ACF" w14:paraId="40C5D86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B303E9F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DF2CC8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7D63D6D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10B1EBE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2A70B29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48D6452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A361596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E7207E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3AE8B0D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270E81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8644CF1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276E9" w:rsidRPr="00A32ACF" w14:paraId="6B715C3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D4E22E" w14:textId="77777777" w:rsidR="002276E9" w:rsidRPr="00A32ACF" w:rsidRDefault="002276E9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0F5A96D" w14:textId="77777777" w:rsidR="002276E9" w:rsidRPr="00AB5448" w:rsidRDefault="002276E9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76EC7F5A" w14:textId="77777777" w:rsidR="002276E9" w:rsidRDefault="002276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F14D3" id="_x0000_s1028" type="#_x0000_t202" style="position:absolute;margin-left:0;margin-top:426.05pt;width:197.25pt;height:128.25pt;z-index:2516787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8BbEAIAAP4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Z7DbmBrhqaMxJmYRIkfiA8dGB/UjKgGCvqfhyZFZSoDxpJv82Wy6DeaCyLVY6GvfbU1x6m&#10;OUJV1FMyHXc+Kj7QoeEeh9PKSNtLJXPJKLJI/Pwhgoqv7Rj18m23vwA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C8B8Bb&#10;EAIAAP4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276E9" w:rsidRPr="00A32ACF" w14:paraId="180207DA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3F58734" w14:textId="77777777" w:rsidR="002276E9" w:rsidRPr="00036419" w:rsidRDefault="002276E9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D50B7C0" w14:textId="77777777" w:rsidR="002276E9" w:rsidRPr="00036419" w:rsidRDefault="002276E9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CA5FCC4" w14:textId="77777777" w:rsidR="002276E9" w:rsidRPr="00036419" w:rsidRDefault="002276E9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6DED800" w14:textId="77777777" w:rsidR="002276E9" w:rsidRPr="00036419" w:rsidRDefault="002276E9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1E1147F3" w14:textId="77777777" w:rsidR="002276E9" w:rsidRPr="00A32ACF" w:rsidRDefault="002276E9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276E9" w:rsidRPr="00A32ACF" w14:paraId="07D69386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0F3F01E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94F7209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5008133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DE61D66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002A1DB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349B0C3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0D52753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C5283E6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276E9" w:rsidRPr="00A32ACF" w14:paraId="40C5D86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B303E9F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4DF2CC8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7D63D6D8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10B1EBE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2A70B29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48D6452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A361596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7E7207E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3AE8B0D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F270E81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8644CF1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276E9" w:rsidRPr="00A32ACF" w14:paraId="6B715C3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BD4E22E" w14:textId="77777777" w:rsidR="002276E9" w:rsidRPr="00A32ACF" w:rsidRDefault="002276E9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0F5A96D" w14:textId="77777777" w:rsidR="002276E9" w:rsidRPr="00AB5448" w:rsidRDefault="002276E9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76EC7F5A" w14:textId="77777777" w:rsidR="002276E9" w:rsidRDefault="002276E9"/>
                  </w:txbxContent>
                </v:textbox>
                <w10:wrap type="square" anchorx="margin"/>
              </v:shape>
            </w:pict>
          </mc:Fallback>
        </mc:AlternateContent>
      </w:r>
      <w:r w:rsidR="000A6B01">
        <w:rPr>
          <w:rFonts w:ascii="Dotum" w:eastAsia="Dotum" w:hAnsi="Dotum"/>
          <w:b/>
          <w:noProof/>
          <w:lang w:eastAsia="en-US"/>
        </w:rPr>
        <w:t xml:space="preserve">  </w:t>
      </w:r>
      <w:r w:rsidR="001518E1">
        <w:rPr>
          <w:rFonts w:ascii="Dotum" w:eastAsia="Dotum" w:hAnsi="Dotum"/>
          <w:b/>
          <w:noProof/>
          <w:lang w:eastAsia="en-US"/>
        </w:rPr>
        <w:t xml:space="preserve"> </w:t>
      </w:r>
      <w:r w:rsidR="00D95397">
        <w:t xml:space="preserve">                 </w:t>
      </w:r>
      <w:r w:rsidR="00501F8D" w:rsidRPr="00E03B81">
        <w:rPr>
          <w:rFonts w:ascii="Hero Junior Super" w:hAnsi="Hero Junior Super"/>
          <w:color w:val="2F597B"/>
          <w:sz w:val="72"/>
          <w:szCs w:val="72"/>
        </w:rPr>
        <w:t xml:space="preserve">January </w:t>
      </w:r>
      <w:r w:rsidR="005B45B0">
        <w:rPr>
          <w:rFonts w:ascii="Hero Junior Super" w:eastAsia="Dotum" w:hAnsi="Hero Junior Super"/>
          <w:b/>
          <w:noProof/>
          <w:color w:val="2F597B"/>
          <w:sz w:val="72"/>
          <w:szCs w:val="72"/>
          <w:lang w:val="en-CA" w:eastAsia="en-CA"/>
        </w:rPr>
        <w:t>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382BD6" w14:paraId="4BADA3DC" w14:textId="77777777" w:rsidTr="00036419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E8BAF1C" w14:textId="463A60E9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FC9B423" w14:textId="70DF285A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810A35D" w14:textId="186DCEE4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1582258" w14:textId="65DAD268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D2A51AD" w14:textId="6186B207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B8C2D2A" w14:textId="518070E2" w:rsidR="000D231F" w:rsidRPr="00036419" w:rsidRDefault="009463E0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8E2D6B" w:rsidRPr="00E46760" w14:paraId="2E35ED4F" w14:textId="77777777" w:rsidTr="00036419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7415A6" w14:textId="77777777" w:rsidR="008E2D6B" w:rsidRPr="00563744" w:rsidRDefault="008E2D6B" w:rsidP="008E2D6B">
            <w:pPr>
              <w:rPr>
                <w:color w:val="FF0000"/>
              </w:rPr>
            </w:pPr>
          </w:p>
          <w:p w14:paraId="62338A2C" w14:textId="77777777" w:rsidR="008E2D6B" w:rsidRPr="00563744" w:rsidRDefault="008E2D6B" w:rsidP="008E2D6B"/>
          <w:p w14:paraId="6E48A248" w14:textId="77777777" w:rsidR="008E2D6B" w:rsidRPr="00B746ED" w:rsidRDefault="008E2D6B" w:rsidP="008E2D6B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3869E5D" w14:textId="327A0DEC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763985" w14:textId="0F74F571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8894DCC" w14:textId="14F8B2AA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7A8AEF" w14:textId="23EAE998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30EE61" w14:textId="06102ACA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2EFE6A50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C4B9A8" w14:textId="1F8422EE" w:rsidR="001F4CC5" w:rsidRPr="00AB5448" w:rsidRDefault="001F4CC5" w:rsidP="001F4CC5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132D43" w14:textId="2537E86D" w:rsidR="001F4CC5" w:rsidRPr="00036419" w:rsidRDefault="001F4CC5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BC24E6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2FF8792" w14:textId="03F4D72D" w:rsidR="005967F4" w:rsidRPr="00036419" w:rsidRDefault="005967F4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009B8C" w14:textId="139987A1" w:rsidR="001F4CC5" w:rsidRPr="00036419" w:rsidRDefault="001F4CC5" w:rsidP="00F96D0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5C037B" w14:textId="587CD4DA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8E2D6B" w:rsidRPr="00E46760" w14:paraId="3006C9E6" w14:textId="77777777" w:rsidTr="00036419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14156BA" w14:textId="77777777" w:rsidR="008E2D6B" w:rsidRPr="00195BE0" w:rsidRDefault="008E2D6B" w:rsidP="008E2D6B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2A90B56" w14:textId="35462E32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24E67D" w14:textId="60671173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4AB3A2D" w14:textId="647B4FA1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7E3B859" w14:textId="54A2B75C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6240CAC" w14:textId="04D00DA8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:rsidRPr="00E46760" w14:paraId="5A1B1A8F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978420" w14:textId="2B3CB850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B49DF6" w14:textId="284AD434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1CB425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37B7BF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90FF17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96F3FE" w14:textId="0ADEFE5B" w:rsidR="008D3A12" w:rsidRPr="00036419" w:rsidRDefault="008D3A12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8E2D6B" w:rsidRPr="00E46760" w14:paraId="1464D5EF" w14:textId="77777777" w:rsidTr="00036419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D6BE22" w14:textId="77777777" w:rsidR="008E2D6B" w:rsidRPr="00195BE0" w:rsidRDefault="008E2D6B" w:rsidP="008E2D6B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549048E" w14:textId="24A3C38F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408C22" w14:textId="1F3CF837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04CD84E" w14:textId="3A4A7991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130E03" w14:textId="2F69A503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0D7595" w14:textId="291C0429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7AD7A688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F476FD" w14:textId="5377A336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85A31A" w14:textId="77777777" w:rsidR="00347B88" w:rsidRPr="00036419" w:rsidRDefault="00347B88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5EBEA8" w14:textId="26E4CB67" w:rsidR="00E30788" w:rsidRPr="00036419" w:rsidRDefault="00E30788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D0C117" w14:textId="59BB994B" w:rsidR="00E30788" w:rsidRPr="00036419" w:rsidRDefault="00E30788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8C6812" w14:textId="0CF4BA40" w:rsidR="00543A7E" w:rsidRPr="00036419" w:rsidRDefault="00543A7E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EADAC7" w14:textId="2399E139" w:rsidR="00E30788" w:rsidRPr="00036419" w:rsidRDefault="00E30788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8E2D6B" w:rsidRPr="00E46760" w14:paraId="07148BD9" w14:textId="77777777" w:rsidTr="00036419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E1CAFFC" w14:textId="77777777" w:rsidR="008E2D6B" w:rsidRPr="00195BE0" w:rsidRDefault="008E2D6B" w:rsidP="008E2D6B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9824B2" w14:textId="32A34BDD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0C4ABD1" w14:textId="116C0C58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4001AD0" w14:textId="091F6ABB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1165A5" w14:textId="7397F057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D75463E" w14:textId="50A61E2F" w:rsidR="008E2D6B" w:rsidRPr="00036419" w:rsidRDefault="005B45B0" w:rsidP="008E2D6B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0688AF58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7A0686" w14:textId="2FBD39C4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59043F" w14:textId="77777777" w:rsidR="007976CD" w:rsidRPr="00036419" w:rsidRDefault="007976CD" w:rsidP="007976CD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0495E3" w14:textId="77777777" w:rsidR="001F4CC5" w:rsidRPr="00036419" w:rsidRDefault="001F4CC5" w:rsidP="00F96D0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3C3081" w14:textId="0AB2D2B1" w:rsidR="00E30788" w:rsidRPr="00036419" w:rsidRDefault="00E30788" w:rsidP="00763A4C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1D86B9" w14:textId="77777777" w:rsidR="007976CD" w:rsidRPr="00036419" w:rsidRDefault="007976CD" w:rsidP="001F4CC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C65A72" w14:textId="6162157B" w:rsidR="007976CD" w:rsidRPr="00036419" w:rsidRDefault="007976CD" w:rsidP="001F4CC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382BD6" w:rsidRPr="00E46760" w14:paraId="35EB7448" w14:textId="77777777" w:rsidTr="00036419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4BB73F9" w14:textId="77777777" w:rsidR="001F4CC5" w:rsidRPr="00195BE0" w:rsidRDefault="001F4CC5" w:rsidP="001F4CC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5CE95A" w14:textId="53BE415D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5710FFE" w14:textId="047C4A5A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D7F4523" w14:textId="284C2DD3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68C1C98" w14:textId="66E0B3CC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31B4A2" w14:textId="3D036E1F" w:rsidR="001F4CC5" w:rsidRPr="00036419" w:rsidRDefault="005B45B0" w:rsidP="001F4CC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82BD6" w14:paraId="453D8042" w14:textId="77777777" w:rsidTr="00036419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3069C64" w14:textId="47443A7A" w:rsidR="001F4CC5" w:rsidRPr="00195BE0" w:rsidRDefault="001F4CC5" w:rsidP="00AB5448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AA8C5B" w14:textId="09499397" w:rsidR="007976CD" w:rsidRPr="00036419" w:rsidRDefault="007976CD" w:rsidP="001F4CC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CD76BB4" w14:textId="632243C3" w:rsidR="007976CD" w:rsidRPr="00036419" w:rsidRDefault="007976CD" w:rsidP="001F4CC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4BC0EA" w14:textId="1635F7A0" w:rsidR="007976CD" w:rsidRPr="00036419" w:rsidRDefault="007976CD" w:rsidP="001F4CC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834B9D5" w14:textId="5E20F02C" w:rsidR="00543A7E" w:rsidRPr="00036419" w:rsidRDefault="00543A7E" w:rsidP="00763A4C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9C9FEB7" w14:textId="229FF75C" w:rsidR="001F4CC5" w:rsidRPr="00036419" w:rsidRDefault="001F4CC5" w:rsidP="001F4CC5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79D0CDD2" w14:textId="30D02669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14560" behindDoc="0" locked="0" layoutInCell="1" allowOverlap="1" wp14:anchorId="7FF55715" wp14:editId="0EA6D0EF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94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54148333" wp14:editId="31FA2F5F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8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D63E1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009D98C4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38FA4B94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5324554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148333" id="_x0000_s1029" type="#_x0000_t202" style="position:absolute;margin-left:522.9pt;margin-top:.9pt;width:210.75pt;height:67.5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/AKq8BkCAAAJ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756D63E1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009D98C4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38FA4B94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5324554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65F812F2" wp14:editId="78FBBA08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3F82AEE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C1E2FCB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D1C6A3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622C5C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F0A0CF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F9FC62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9294052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058BF33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37B8AE3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6B09FD3F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4FD78A3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748CB6E0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94559A3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125E5EAC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550A888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4962AA3A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75AB772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E956E0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91361E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E08222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C5A7B2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9EA63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FFA073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633100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85F057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F30DA4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FB5B62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060E172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ACF73A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9197A4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31754259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7A7F2586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395803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812F2" id="_x0000_s1030" type="#_x0000_t202" style="position:absolute;margin-left:203.4pt;margin-top:426.15pt;width:210.75pt;height:111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a&#10;dlE0EQIAAP4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3F82AEE0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C1E2FCB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D1C6A3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622C5C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F0A0CF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F9FC62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9294052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058BF33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37B8AE3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6B09FD3F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4FD78A3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748CB6E0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94559A3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125E5EAC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50A888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4962AA3A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75AB772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E956E0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91361E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E08222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C5A7B2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79EA63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FFA073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633100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85F057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5F30DA4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FB5B62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060E172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ACF73A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9197A4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31754259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7A7F2586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3958034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6C1CC93A" wp14:editId="2760ADE2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07FD46D8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CAC279D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378856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1A3AD2C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1F372D27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22CC058A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4EB9AF65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A93796E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A623D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79A633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8A89B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1D0F02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A52533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8DBD97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3195F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443C4B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34F007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8D23B8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83DE34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DEDD0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ED1232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386727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9444A65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E6E25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2639B8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7E2C61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1D5CE99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2ABD9A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2532D2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BF78B6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65C93FB8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CC93A" id="_x0000_s1031" type="#_x0000_t202" style="position:absolute;margin-left:0;margin-top:426.05pt;width:197.25pt;height:128.25pt;z-index:2517176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BBClr1&#10;EAIAAP4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07FD46D8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CAC279D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378856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1A3AD2C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1F372D27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22CC058A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4EB9AF65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A93796E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6A623D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79A633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48A89B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1D0F02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A52533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8DBD97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53195F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443C4B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34F007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8D23B8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83DE34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6DEDD0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ED1232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386727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9444A65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BE6E25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2639B8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7E2C61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1D5CE99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2ABD9A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2532D2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BF78B6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65C93FB8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</w:t>
      </w:r>
      <w:r>
        <w:rPr>
          <w:rFonts w:ascii="Hero Junior Super" w:hAnsi="Hero Junior Super"/>
          <w:color w:val="2F597B"/>
          <w:sz w:val="72"/>
          <w:szCs w:val="72"/>
        </w:rPr>
        <w:t>February</w:t>
      </w:r>
      <w:r w:rsidRPr="00E03B81">
        <w:rPr>
          <w:rFonts w:ascii="Hero Junior Super" w:hAnsi="Hero Junior Super"/>
          <w:color w:val="2F597B"/>
          <w:sz w:val="72"/>
          <w:szCs w:val="72"/>
        </w:rPr>
        <w:t xml:space="preserve"> </w:t>
      </w:r>
      <w:r w:rsidR="005B45B0">
        <w:rPr>
          <w:rFonts w:ascii="Hero Junior Super" w:hAnsi="Hero Junior Super"/>
          <w:color w:val="2F597B"/>
          <w:sz w:val="72"/>
          <w:szCs w:val="72"/>
        </w:rPr>
        <w:t>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7E64D9" w14:paraId="0584F6C3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A74D87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FA12BB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516E731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AB0293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32A7B9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FD47B2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7E64D9" w:rsidRPr="00E46760" w14:paraId="5794200A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FB52C8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3CA3A87C" w14:textId="77777777" w:rsidR="00282B22" w:rsidRPr="00563744" w:rsidRDefault="00282B22" w:rsidP="00FA58BE"/>
          <w:p w14:paraId="6D83711D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975E18" w14:textId="0066AB8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01A299" w14:textId="71D1FE2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C7A64A" w14:textId="00B45E8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343557F" w14:textId="43ED7A8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33E990" w14:textId="6504E24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1110C47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A9A635" w14:textId="095DE44E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5A1F6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72F48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1BB78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5CCA1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C21E4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7E64D9" w:rsidRPr="00E46760" w14:paraId="6038D0A6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B4CE882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80ABAD" w14:textId="4A6C1E7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46EDA1" w14:textId="1326ABE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31714E7" w14:textId="45A20DD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89AC78" w14:textId="5985D75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AA6D87" w14:textId="11261C7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:rsidRPr="00E46760" w14:paraId="2275E57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A89D5D" w14:textId="720C3E7A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A9D6F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A8CE4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3FF0A2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35849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2B4EAC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7E64D9" w:rsidRPr="00E46760" w14:paraId="13A653B9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FF0DCED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5829A4" w14:textId="51E0AE6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F42659A" w14:textId="559852E9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1408383" w14:textId="69DC3AE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0205C4" w14:textId="0A5646DD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FA40D7D" w14:textId="533F967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302A4846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791AA0" w14:textId="5AC5CCB9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FF4E35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68182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D7456C8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3207CF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6238D1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7E64D9" w:rsidRPr="00E46760" w14:paraId="5019AD5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1236E8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7555415" w14:textId="13BB495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87699F" w14:textId="09592B4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EBB0E2" w14:textId="2725D1B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4EDA9D0" w14:textId="12C3B5E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C9876FE" w14:textId="6354968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18679DE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B802A4" w14:textId="714BBF87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E4A3640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102C0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75451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E90AB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4D6D51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7E64D9" w:rsidRPr="00E46760" w14:paraId="400D6324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21B32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E3ED1C" w14:textId="0826970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80C3F9D" w14:textId="52D673D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F127DA" w14:textId="6091C24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92AA6A" w14:textId="4B7BFF6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3A084A5" w14:textId="6F018D1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7E64D9" w14:paraId="2FBDCFD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C63D8A" w14:textId="01FF9495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033BBE9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BBCBF3F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301B96A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32F612" w14:textId="371514A8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16CCDC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7F152CE9" w14:textId="1A73C9C7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22752" behindDoc="0" locked="0" layoutInCell="1" allowOverlap="1" wp14:anchorId="2DBC8A52" wp14:editId="5D00561E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0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3C18C90E" wp14:editId="1DE5E352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9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B7BA9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4C3E3F4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2A0CCE26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84D5EB9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18C90E" id="_x0000_s1032" type="#_x0000_t202" style="position:absolute;margin-left:522.9pt;margin-top:.9pt;width:210.75pt;height:67.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mgZGQIAAAk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cFX8TaqFYJ1ZH0Qhj8SO+HNg3gT8468mLB/Y+9QMWZ+WBJ8+VkNovmTcGMJKIArzPl&#10;dUZYSVAFD5wN220YDL93qHcN3TRM2cKG5lTrJOELqxN98ltS9vQ2oqGv43Tq5QWvfwE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XnpoGRkCAAAJ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42FB7BA9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4C3E3F4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2A0CCE26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84D5EB9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74E9456" wp14:editId="3C9D6F06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37F8BF6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20DE6B1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A57D3E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6699A0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C466C6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4B9D3A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6AF7520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151E19FC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CD29154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71AA2B3E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ED7A38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3254077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849CD41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43857913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CAF1355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72829588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DF3B0E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42D03B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EDF95D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8D6AE0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5F0B09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2843BA3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E99A1D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B3323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7FB283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E2DB13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89B645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941B3CC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5D8DF2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651F2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2E698BFD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222C3AC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3BF4DD37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E9456" id="_x0000_s1033" type="#_x0000_t202" style="position:absolute;margin-left:203.4pt;margin-top:426.15pt;width:210.75pt;height:111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t&#10;qJP1EQIAAP4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37F8BF60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20DE6B1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A57D3E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6699A0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C466C6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4B9D3A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6AF7520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151E19FC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D29154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71AA2B3E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ED7A38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3254077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49CD41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43857913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AF1355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72829588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DF3B0E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42D03B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EDF95D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8D6AE0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5F0B09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2843BA3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E99A1D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DB3323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7FB283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6E2DB13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89B6456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941B3CC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5D8DF2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C651F2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2E698BFD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222C3AC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3BF4DD37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7EB91377" wp14:editId="1D2CB7B7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7A9A4207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EB8E055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5830CA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F89FCA0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BAD4D4E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227B989B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14C4FCD8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AE410F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6A8D8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930DA7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4249ACC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B53640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13E35B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23A38E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EA529B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1CE842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A048A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20F58C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CC2BE8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B13B5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C3E4AA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849FD6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6146DC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8C352B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31FDEC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98AD24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B1A55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F4928F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8B1732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9B34E5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14B50AD6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91377" id="_x0000_s1034" type="#_x0000_t202" style="position:absolute;margin-left:0;margin-top:426.05pt;width:197.25pt;height:128.25pt;z-index:2517258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d2yEAIAAP4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YBQm6gq4bmjIRZmASJHwgPHdiflAwoxoq6H0dmBSXqg0bSb7PlMqg3GstilaNhrz31tYdp&#10;jlAV9ZRMx52Pig90aLjH4bQy0vZSyVwyiiwSP3+IoOJrO0a9fNvtLwA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DNyd2y&#10;EAIAAP4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7A9A4207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EB8E055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5830CA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F89FCA0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BAD4D4E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227B989B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14C4FCD8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AE410F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6A8D8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930DA78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4249ACC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B53640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13E35B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23A38E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EA529B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1CE842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AA048A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20F58C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CC2BE8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AB13B5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C3E4AA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849FD6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6146DC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8C352B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31FDEC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98AD24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B1A55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F4928F4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8B1732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9B34E5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14B50AD6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</w:t>
      </w:r>
      <w:r>
        <w:rPr>
          <w:rFonts w:ascii="Hero Junior Super" w:hAnsi="Hero Junior Super"/>
          <w:color w:val="2F597B"/>
          <w:sz w:val="72"/>
          <w:szCs w:val="72"/>
        </w:rPr>
        <w:t>March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153F7" w14:paraId="40EFDBBE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A68E1E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4AF38A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11D416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A63B58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E371DEF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3842E4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0A27C2" w:rsidRPr="00E46760" w14:paraId="3765D11F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CDD739" w14:textId="77777777" w:rsidR="000A27C2" w:rsidRPr="00563744" w:rsidRDefault="000A27C2" w:rsidP="000A27C2">
            <w:pPr>
              <w:rPr>
                <w:color w:val="FF0000"/>
              </w:rPr>
            </w:pPr>
          </w:p>
          <w:p w14:paraId="0FC67F53" w14:textId="77777777" w:rsidR="000A27C2" w:rsidRPr="00563744" w:rsidRDefault="000A27C2" w:rsidP="000A27C2"/>
          <w:p w14:paraId="4D0F4FEB" w14:textId="77777777" w:rsidR="000A27C2" w:rsidRPr="00B746ED" w:rsidRDefault="000A27C2" w:rsidP="000A27C2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79D01F" w14:textId="1FF58AB0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3228BA" w14:textId="1DB4482D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2513DE4" w14:textId="7B321D3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1C010E6" w14:textId="04427DF1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54FC74" w14:textId="556E7538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0AB5FC8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B6932A1" w14:textId="44F3D964" w:rsidR="000A27C2" w:rsidRPr="00AB5448" w:rsidRDefault="000A27C2" w:rsidP="000A27C2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C84EF7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8A129A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3F8729D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D51D49E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56743C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0A27C2" w:rsidRPr="00E46760" w14:paraId="25D51BC2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2A5EC57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2686D8B" w14:textId="1C10C55C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B3F4038" w14:textId="7469D22F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48F8333" w14:textId="12142036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0A93A3B" w14:textId="6956125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2BC945" w14:textId="5DAFE7B6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:rsidRPr="00E46760" w14:paraId="3CCDCDA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D00D53" w14:textId="59E7B330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9C0696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FB595BD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3E470E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38C44B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CF53C7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0A27C2" w:rsidRPr="00E46760" w14:paraId="530E8197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E57BA77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993A8D" w14:textId="48255E7A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F680C75" w14:textId="717046F8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5B2F185" w14:textId="1D374F39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E84F76" w14:textId="5334C1EA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73D3B09" w14:textId="33DAE11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6C2CE45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55AD4A" w14:textId="28D20B76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CE5956B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A22A27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37CC71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AB06AF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2C3652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0A27C2" w:rsidRPr="00E46760" w14:paraId="2CA280A9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3FF349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D64F4BC" w14:textId="01FFA317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0DB980" w14:textId="23B6C74D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A9217DF" w14:textId="0C404B39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AAC4F1" w14:textId="68F21CA3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F522001" w14:textId="20780964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4B1D6678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8BD6CE" w14:textId="1D0E6B3C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BC6D89" w14:textId="77777777" w:rsidR="000A27C2" w:rsidRPr="00036419" w:rsidRDefault="000A27C2" w:rsidP="000A27C2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C2EC4B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FEFFD0C" w14:textId="77777777" w:rsidR="000A27C2" w:rsidRPr="00036419" w:rsidRDefault="000A27C2" w:rsidP="000A27C2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CB7C52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D6D09CA" w14:textId="77777777" w:rsidR="000A27C2" w:rsidRPr="00036419" w:rsidRDefault="000A27C2" w:rsidP="000A27C2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0A27C2" w:rsidRPr="00E46760" w14:paraId="0CE3AAA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1F0EC80" w14:textId="77777777" w:rsidR="000A27C2" w:rsidRPr="00195BE0" w:rsidRDefault="000A27C2" w:rsidP="000A27C2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2ADBB59" w14:textId="3E0F3AA4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F91ECB" w14:textId="665FB49B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1F4D4E" w14:textId="00A0990C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0E5710C" w14:textId="2C1C02B4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2E8651" w14:textId="49A086B6" w:rsidR="000A27C2" w:rsidRPr="00036419" w:rsidRDefault="005B45B0" w:rsidP="000A27C2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0A27C2" w14:paraId="619CFC6B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94C242" w14:textId="4D34AD92" w:rsidR="000A27C2" w:rsidRPr="00195BE0" w:rsidRDefault="000A27C2" w:rsidP="000A27C2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ED5BB4" w14:textId="77777777" w:rsidR="000A27C2" w:rsidRPr="00036419" w:rsidRDefault="000A27C2" w:rsidP="000A27C2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E400CD" w14:textId="77777777" w:rsidR="000A27C2" w:rsidRPr="00036419" w:rsidRDefault="000A27C2" w:rsidP="000A27C2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FF8E57" w14:textId="77777777" w:rsidR="000A27C2" w:rsidRPr="00036419" w:rsidRDefault="000A27C2" w:rsidP="000A27C2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2047F98" w14:textId="6044DAB8" w:rsidR="000A27C2" w:rsidRPr="00036419" w:rsidRDefault="000A27C2" w:rsidP="000A27C2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9F917C" w14:textId="77777777" w:rsidR="000A27C2" w:rsidRPr="00036419" w:rsidRDefault="000A27C2" w:rsidP="000A27C2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4FB2AD68" w14:textId="3CE63B88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30944" behindDoc="0" locked="0" layoutInCell="1" allowOverlap="1" wp14:anchorId="6842E592" wp14:editId="609B8548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08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3D31F80B" wp14:editId="410590A4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0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0A824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638F63EA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0EF8E4FF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D75CE12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31F80B" id="_x0000_s1035" type="#_x0000_t202" style="position:absolute;margin-left:522.9pt;margin-top:.9pt;width:210.75pt;height:67.5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V/4GAIAAAk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" fillcolor="#36a9e0" stroked="f">
                <v:textbox>
                  <w:txbxContent>
                    <w:p w14:paraId="5790A824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638F63EA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0EF8E4FF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D75CE12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0D8ACAD5" wp14:editId="20940C65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70CD7CB7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DDB556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269353B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92BCB0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017FCD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34CB521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A182294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4139B4E9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6366E7F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2D7F1D5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DDE2004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74A97F1B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0952498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74E702E9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57E2F3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5D6796FC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73EDA1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AF36A3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33842F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142300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4A533B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6D1AAD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390B24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BED225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D8EE00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11429A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61B12C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D35701E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68787A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7AC3B14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35633F7D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3B87745A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286BB4D0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ACAD5" id="_x0000_s1036" type="#_x0000_t202" style="position:absolute;margin-left:203.4pt;margin-top:426.15pt;width:210.75pt;height:111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0aTEA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70CD7CB7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DDB556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269353B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92BCB0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017FCD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34CB521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A182294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4139B4E9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366E7F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2D7F1D5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DE2004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74A97F1B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0952498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74E702E9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7E2F3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5D6796FC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73EDA1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AF36A3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33842F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142300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4A533BD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6D1AAD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390B24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BED225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D8EE00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11429A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61B12C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D35701E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68787A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7AC3B14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35633F7D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3B87745A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286BB4D0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6AAC4F50" wp14:editId="6F6B9AFC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00C48335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AA37BC3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CCFB11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6CABE78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AF9AAA8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4714B730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5C37862C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DEA48C5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FF6701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C59C4C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9233DCB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067F9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271E9E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AE003D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FFB29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4E7DF64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27D1A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A217F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8E7F6C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15D1D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C3A700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04DD58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F352D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2BCCE95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6D54A0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504E2F3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83656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323D1F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F85B7D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E9E5D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503B78B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C4F50" id="_x0000_s1037" type="#_x0000_t202" style="position:absolute;margin-left:0;margin-top:426.05pt;width:197.25pt;height:128.25pt;z-index:2517340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BBs6eH&#10;EAIAAP8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00C48335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AA37BC3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CCFB11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6CABE78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AF9AAA8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4714B730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5C37862C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DEA48C5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FF6701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C59C4CE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9233DCB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8067F9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271E9E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AE003D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EFFB29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4E7DF64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727D1A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A217F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8E7F6C8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15D1D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C3A700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04DD584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5F352D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2BCCE95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6D54A0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504E2F3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783656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323D1F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F85B7D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7E9E5D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503B78B4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</w:t>
      </w:r>
      <w:r>
        <w:rPr>
          <w:rFonts w:ascii="Hero Junior Super" w:hAnsi="Hero Junior Super"/>
          <w:color w:val="2F597B"/>
          <w:sz w:val="72"/>
          <w:szCs w:val="72"/>
        </w:rPr>
        <w:t>April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5D4F94" w14:paraId="6E3C2ED1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4B357AF" w14:textId="4B3CFC28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F379370" w14:textId="3AD9495C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22018B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461D77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893AAA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4077C6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D4F94" w:rsidRPr="00E46760" w14:paraId="112412F1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5DCF8FF" w14:textId="176267BC" w:rsidR="00282B22" w:rsidRPr="00563744" w:rsidRDefault="00282B22" w:rsidP="00FA58BE">
            <w:pPr>
              <w:rPr>
                <w:color w:val="FF0000"/>
              </w:rPr>
            </w:pPr>
          </w:p>
          <w:p w14:paraId="594905DC" w14:textId="77777777" w:rsidR="00282B22" w:rsidRPr="00563744" w:rsidRDefault="00282B22" w:rsidP="00FA58BE"/>
          <w:p w14:paraId="61729DBD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1A4D2E" w14:textId="3532512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D0F984E" w14:textId="2674F52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A52C3D3" w14:textId="260EC47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42F472D" w14:textId="6699FC7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4CA54CC" w14:textId="0D40AFA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5BFD007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177ACF" w14:textId="78F38C88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CF4905" w14:textId="6F486F51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30F4FE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33AC9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71ABB8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1D5A3E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5D4F94" w:rsidRPr="00E46760" w14:paraId="0F897FF2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40806F7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2FFDF84" w14:textId="752B4C6D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2E7DC0" w14:textId="1ED8D76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B9B34CB" w14:textId="48244AB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C454E4E" w14:textId="2E82516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D9B1DE" w14:textId="7D4FED7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:rsidRPr="00E46760" w14:paraId="2801F2C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16A067D" w14:textId="32633D16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879D30" w14:textId="1F98BF20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A6019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98F9A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AEE4D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8E168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5D4F94" w:rsidRPr="00E46760" w14:paraId="55971E8F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CBCB07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E38CCB8" w14:textId="77922DF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4128E61" w14:textId="2B9E3D86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ECE96A" w14:textId="6EC07A5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C380F7" w14:textId="0486341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376E80" w14:textId="16D2B76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5B04945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178B566" w14:textId="242B3C40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D3B15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465128" w14:textId="259F34C2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6A463F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9C5A52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841AFD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5D4F94" w:rsidRPr="00E46760" w14:paraId="55536081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BBAC63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D1498E" w14:textId="5A7B62F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AFF7C2A" w14:textId="3441F05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4B3E35" w14:textId="63040A2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F9E6745" w14:textId="3A10A13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AECB11D" w14:textId="0362461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017D8180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E72FEB" w14:textId="29B33320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261D52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33F892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7ECB54" w14:textId="7B8E5E93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64B4E14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1FF12B6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5D4F94" w:rsidRPr="00E46760" w14:paraId="1941AEA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DDB383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23C8248" w14:textId="18B70769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65ED35B" w14:textId="6E3CD2A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DF23AD" w14:textId="6DFE6FC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168609D" w14:textId="304C1E66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4F4CCA" w14:textId="7337036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5D4F94" w14:paraId="078D126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64C13E" w14:textId="5ABD1E3A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B563C7E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5B925D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0AE130" w14:textId="5D0B864C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6DBB63" w14:textId="33E3B64B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BAB3B6" w14:textId="20D67219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00FC263A" w14:textId="28A336DC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39136" behindDoc="0" locked="0" layoutInCell="1" allowOverlap="1" wp14:anchorId="1C682209" wp14:editId="5C9DBCEB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15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12DCD412" wp14:editId="3CC0648C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0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5971B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5322AD77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74659315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7C87932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CD412" id="_x0000_s1038" type="#_x0000_t202" style="position:absolute;margin-left:522.9pt;margin-top:.9pt;width:210.75pt;height:67.5pt;z-index:-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8c/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ek3TQWR7lKqI4kGMJgSHpAtGkAf3LWkRkL7n/sBSrOzAdLoi8ns1l0bwpmpBEFeJ0p&#10;rzPCSoIqeOBs2G7D4Pi9Q71r6KZhzBY2NKhaJw1fWJ34k+GStKfHER19HadTL094/Qs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S5PHPx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0E25971B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5322AD77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74659315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7C87932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3BDE1691" wp14:editId="52148BFF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780FE8F9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5221E1B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8DC9865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1CF4B0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87D705B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F4C2AB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0D68C64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0FAAB637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5699CA2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2E98D9A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31D1AC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65443F80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8E2863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2174A73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64508F1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133EF1FF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9E8F4B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1D4C07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A76D8D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901F091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B3064E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C68CA93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B1FD77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9B192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4A2E2F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99A6D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0C6FEA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EB1666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4321D50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241DF7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4D9E69A4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51479B68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3F624C5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E1691" id="_x0000_s1039" type="#_x0000_t202" style="position:absolute;margin-left:203.4pt;margin-top:426.15pt;width:210.75pt;height:111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780FE8F9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5221E1B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8DC9865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1CF4B0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87D705B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F4C2AB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0D68C64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0FAAB637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5699CA2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2E98D9A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31D1AC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65443F80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E2863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2174A73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64508F1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133EF1FF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9E8F4B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1D4C07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A76D8D1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901F091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B3064E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C68CA93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B1FD77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A9B192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4A2E2F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F99A6D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0C6FEA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7EB1666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4321D506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D241DF7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4D9E69A4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51479B68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3F624C5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794B8EE0" wp14:editId="62B50E06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2079D461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DF0D955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BCE72D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A185761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22DD03B3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13E3AD3E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6A1777A7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CD5513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E98E1B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C2B623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156238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09DAE1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F18A78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64DAD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32C21C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F9164E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FE0F1BE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3A6C2F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341208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D7D09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6A54B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EC38C3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48B08C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4DBC93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FDF991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EE7D5A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FC4B4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99155A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000BBBB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72ECD9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3790763C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B8EE0" id="_x0000_s1040" type="#_x0000_t202" style="position:absolute;margin-left:0;margin-top:426.05pt;width:197.25pt;height:128.25pt;z-index:2517422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5EeEQIAAP8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bbW4bkwFcNzRkZszApEn8QHjqwPykZUI0VdT+OzApK1AeNrN9my2WQbzSWxSpHw1576msP&#10;0xyhKuopmY47HyUf+NBwj9NpZeTtpZK5ZlRZZH7+EUHG13aMevm3218A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WdeR&#10;Hh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2079D461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DF0D955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BCE72D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A185761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22DD03B3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13E3AD3E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6A1777A7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CD5513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E98E1B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C2B623F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156238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09DAE1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F18A78E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764DAD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32C21C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F9164E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FE0F1BE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3A6C2F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341208F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7D7D09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6A54B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EC38C3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48B08C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4DBC93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FDF991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EE7D5A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EFC4B4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99155A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000BBBB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72ECD9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3790763C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 </w:t>
      </w:r>
      <w:r>
        <w:rPr>
          <w:rFonts w:ascii="Hero Junior Super" w:hAnsi="Hero Junior Super"/>
          <w:color w:val="2F597B"/>
          <w:sz w:val="72"/>
          <w:szCs w:val="72"/>
        </w:rPr>
        <w:t>May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4D6AAA" w14:paraId="5F56434C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4533C3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839C5D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B68002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FDACEB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838B6D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2CC369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402A21" w:rsidRPr="00E46760" w14:paraId="3C32499F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60A6A9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15E65207" w14:textId="77777777" w:rsidR="00282B22" w:rsidRPr="00563744" w:rsidRDefault="00282B22" w:rsidP="00FA58BE"/>
          <w:p w14:paraId="3FE58599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431B1E" w14:textId="779A875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0743441" w14:textId="7E484FF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0559BD" w14:textId="37303B0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9505D02" w14:textId="7631944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B0CFC26" w14:textId="5ED52E6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1DD94DC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8C82AB" w14:textId="243D7B7A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7DD9DF" w14:textId="67B0758D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1C34A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1DA39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18DFE5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52357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402A21" w:rsidRPr="00E46760" w14:paraId="508BBF55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4898C55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BD965D5" w14:textId="7C01CB3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2464C2" w14:textId="238A99D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53A5226" w14:textId="70D6A66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96E5665" w14:textId="78D3C0A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F52B52" w14:textId="53CC1EA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:rsidRPr="00E46760" w14:paraId="41DFE895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6B7F6E8" w14:textId="65B6BA14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87E03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B2B30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8B84E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75D4C6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70A7B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402A21" w:rsidRPr="00E46760" w14:paraId="6EC35D5F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5EA7DA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E48F72" w14:textId="701184B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5FDF56" w14:textId="29036DB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078E55" w14:textId="7111214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FEC0D2D" w14:textId="7FB0454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DC236F7" w14:textId="68FE354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7854580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F74F15" w14:textId="2E0D8B66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0A19014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2112A1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D46948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D7AAE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C3244D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402A21" w:rsidRPr="00E46760" w14:paraId="4745F04A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C26F1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C2BCDB1" w14:textId="5F27615C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7EFC6F" w14:textId="118F243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DA6EEFD" w14:textId="677E9A3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2B3063" w14:textId="379CDDD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BEBFC97" w14:textId="65E7497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060C6B2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95D8B1" w14:textId="58A9A4BD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A6BAC4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57E17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70B025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22848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B444B5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402A21" w:rsidRPr="00E46760" w14:paraId="0A9154E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77A9E3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ABD2075" w14:textId="150DB7A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4933525" w14:textId="0CFCFA4F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E6AA408" w14:textId="4C5CA2B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C23ADB5" w14:textId="72996E7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FCBDAAF" w14:textId="0EA4FE3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402A21" w14:paraId="4697195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29C59E" w14:textId="7F21DAF2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8F29C5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424F92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F3682E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F0AC3D" w14:textId="38078933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C0C7FFE" w14:textId="3938B1D3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7FA7AC52" w14:textId="67A641F1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47328" behindDoc="0" locked="0" layoutInCell="1" allowOverlap="1" wp14:anchorId="489683C7" wp14:editId="624C95CF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22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290120E5" wp14:editId="2B57C676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1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42597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6332D969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30CB7CE5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09831850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0120E5" id="_x0000_s1041" type="#_x0000_t202" style="position:absolute;margin-left:522.9pt;margin-top:.9pt;width:210.75pt;height:67.5pt;z-index:-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J7U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ek3TwWR7lKqI4kGMJgSHpAtGkAf3LWkRkL7n/sBSrOzAdLoi8ns1l0bwpmpBEFeJ0p&#10;rzPCSoIqeOBs2G7D4Pi9Q71r6KZhzBY2NKhaJw1fWJ34k+GStKfHER19HadTL094/Qs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6HCe1B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1C542597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6332D969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30CB7CE5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09831850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61656B77" wp14:editId="0AD8A2D4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22DAA07C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7AE12FC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C1B1B9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6FF86F1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3E89FD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E49089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A64DC20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3FD05008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84B678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1CE0E39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59B2B82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3FD0BB47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A879E4C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2698324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45AD5B6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37CD4F38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6EC628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5DAE16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89AB86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8BA08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B48DA6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A050CF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F64DDC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4F0A7DF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685216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B9D8F0A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91215C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C5EB9FE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03B374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5D91D5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5548AF4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607A55D2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AC3638D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56B77" id="_x0000_s1042" type="#_x0000_t202" style="position:absolute;margin-left:203.4pt;margin-top:426.15pt;width:210.75pt;height:111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bLL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d4y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j&#10;obLL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22DAA07C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7AE12FC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C1B1B9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6FF86F1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3E89FD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E49089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A64DC20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3FD05008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4B678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1CE0E39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59B2B82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3FD0BB47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A879E4C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2698324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AD5B6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37CD4F38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6EC628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5DAE16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89AB861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58BA08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B48DA6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2A050CF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F64DDCB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4F0A7DF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6852164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B9D8F0A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91215C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C5EB9FE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03B374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5D91D5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5548AF4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607A55D2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AC3638D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33EB5664" wp14:editId="665DF6B8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461E8CF3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0CDF3E66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B6998E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D1CE669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8C01F09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2D7394C1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3895157A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D12222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BB48D14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2BE6C74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A65C1A9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CC3502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FC483D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F76CF5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BFD4EC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DB4254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102642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3C9544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8B1E8A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305FE3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F54DA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7F7D56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C3804E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C1FB88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756913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9C1FA79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1B2E70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0C961E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0D2333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0C4BEC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78BD5AC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B5664" id="_x0000_s1043" type="#_x0000_t202" style="position:absolute;margin-left:0;margin-top:426.05pt;width:197.25pt;height:128.25pt;z-index:2517504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bglT&#10;3x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461E8CF3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0CDF3E66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B6998E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D1CE669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8C01F09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2D7394C1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3895157A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D12222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BB48D14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2BE6C74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A65C1A9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CC3502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FC483D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F76CF5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BFD4EC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DB4254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102642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3C9544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8B1E8A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305FE3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7F54DA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7F7D56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C3804E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C1FB88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756913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9C1FA79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1B2E70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0C961E4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F0D2333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60C4BEC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78BD5AC4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</w:t>
      </w:r>
      <w:r>
        <w:rPr>
          <w:rFonts w:ascii="Hero Junior Super" w:hAnsi="Hero Junior Super"/>
          <w:color w:val="2F597B"/>
          <w:sz w:val="72"/>
          <w:szCs w:val="72"/>
        </w:rPr>
        <w:t>June</w:t>
      </w:r>
      <w:r w:rsidR="005B45B0">
        <w:rPr>
          <w:rFonts w:ascii="Hero Junior Super" w:hAnsi="Hero Junior Super"/>
          <w:color w:val="2F597B"/>
          <w:sz w:val="72"/>
          <w:szCs w:val="72"/>
        </w:rPr>
        <w:t xml:space="preserve"> 20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0E9AE8A9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E8AC384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C7B975E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C6AA0A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1A206A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FE6025E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5F5B7D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82B22" w:rsidRPr="00E46760" w14:paraId="2C147CBE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7DC534A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0A742B0F" w14:textId="77777777" w:rsidR="00282B22" w:rsidRPr="00563744" w:rsidRDefault="00282B22" w:rsidP="00FA58BE"/>
          <w:p w14:paraId="25A48484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37C79EB" w14:textId="1D3EF9B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95E0E87" w14:textId="6E757AE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6028EF" w14:textId="561CF8C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0F3522" w14:textId="1A2ED70E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E765129" w14:textId="4183899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5FB5453B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77DFF2" w14:textId="50D97285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3D715D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6CB0A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DC25D5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84E9D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0BBF4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7A2EA62D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2DC4BF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E1A4D6" w14:textId="19CC3E1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7D6A3A" w14:textId="43805D7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3610DA8" w14:textId="40301EA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55D706" w14:textId="30CD542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126D7B8" w14:textId="6FA3772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:rsidRPr="00E46760" w14:paraId="036F5F12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DDEF0C" w14:textId="410B34DA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92873E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FF2546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E9BFEC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189131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AD7506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189FE86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29EDAA0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33628F6" w14:textId="0BC0040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CE0A02" w14:textId="56E090EA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E62C1C0" w14:textId="08E4092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DAFB71F" w14:textId="4139673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10E7F7" w14:textId="609DC290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2A7DE855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0BF57B8" w14:textId="65F7758C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94EF6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7B14026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F6C3B3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6BE9853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8E66A04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23DF95D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B46C64B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31F4AE" w14:textId="60DCD0D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846AFD" w14:textId="391DDF38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B093317" w14:textId="7E72E21D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AF9E8A1" w14:textId="657042D9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05E11DA" w14:textId="255BEDB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7A4F215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F9F44D" w14:textId="61655A58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1E1E84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85810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B4941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A0D01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5C485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268BA94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BFFA1A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7EA811B" w14:textId="5496D782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678B20" w14:textId="7271EB51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512BD0" w14:textId="175D782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20A6E3B" w14:textId="77D6BE56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339299" w14:textId="0450F177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63B8428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FC8C9D6" w14:textId="0847BDAF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4F413A6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A2995A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E1E791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7D5F4C" w14:textId="77777777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BDB43D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2DB2AA93" w14:textId="69B3607E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55520" behindDoc="0" locked="0" layoutInCell="1" allowOverlap="1" wp14:anchorId="17BE1FD1" wp14:editId="100E48F2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193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27222096" wp14:editId="6348D310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2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F0143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7B104D2A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3B6D3EB1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690ADEA5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22096" id="_x0000_s1044" type="#_x0000_t202" style="position:absolute;margin-left:522.9pt;margin-top:.9pt;width:210.75pt;height:67.5pt;z-index:-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" fillcolor="#36a9e0" stroked="f">
                <v:textbox>
                  <w:txbxContent>
                    <w:p w14:paraId="5BEF0143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7B104D2A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3B6D3EB1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690ADEA5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7BD5EBF8" wp14:editId="58CA7D28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470107F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0A6761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D0C860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47E8D30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5FB51C3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57C922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43AC137F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7869EBF3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D9A6D90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639CCF4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28DC3C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4059DD7C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11C7FDA2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5F74CA5B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292A94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1E83DC6D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79FEF6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B74B71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647980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DB00F4C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88525D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39FE79D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7E75F4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0863BF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B83012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23F8FF8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CB022A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CEEEE9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5706A9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C2E61D9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0A6C7B02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7EB79F8A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24B60DA1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5EBF8" id="_x0000_s1045" type="#_x0000_t202" style="position:absolute;margin-left:203.4pt;margin-top:426.15pt;width:210.75pt;height:111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5m7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d46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AK&#10;C5m7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470107F0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0A6761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D0C860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47E8D30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5FB51C3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57C922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43AC137F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7869EBF3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D9A6D90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639CCF4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8DC3C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4059DD7C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1C7FDA2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5F74CA5B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292A94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1E83DC6D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79FEF6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B74B71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647980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DB00F4C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88525D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39FE79D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7E75F4B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70863BF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B83012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23F8FF8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CB022A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BCEEEE9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5706A97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C2E61D9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0A6C7B02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7EB79F8A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24B60DA1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6B304F4E" wp14:editId="375F5321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2B505600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13ED9EB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33B08F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AD43B48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AF3188A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6B0148BC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467F900C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40001A9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F4C8B0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7D88EB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C5EEC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66410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D8F565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9E8DE86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5AD89E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7B77BC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EF09DD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FE38D7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571539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5136D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55538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35BC28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7A12FAE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DAF264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B585C9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242044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9AA750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284B35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E4FEE5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13829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07DFFE93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04F4E" id="_x0000_s1046" type="#_x0000_t202" style="position:absolute;margin-left:0;margin-top:426.05pt;width:197.25pt;height:128.25pt;z-index:2517585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2B505600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13ED9EB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33B08F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AD43B48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AF3188A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6B0148BC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467F900C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40001A9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F4C8B0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7D88EB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6C5EEC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266410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D8F565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9E8DE86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5AD89E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7B77BC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EF09DD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FE38D7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571539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5136D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555538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35BC28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7A12FAE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DAF264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B585C9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242044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9AA750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284B35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7E4FEE5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713829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07DFFE93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July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5B45B0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69B415BF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A46A18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2AF362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6BDFB11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155A72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DFA2CD4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1969A8E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D15F5" w:rsidRPr="00E46760" w14:paraId="3AA14BA3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CB32A43" w14:textId="77777777" w:rsidR="003D15F5" w:rsidRPr="00563744" w:rsidRDefault="003D15F5" w:rsidP="003D15F5">
            <w:pPr>
              <w:rPr>
                <w:color w:val="FF0000"/>
              </w:rPr>
            </w:pPr>
          </w:p>
          <w:p w14:paraId="40691911" w14:textId="77777777" w:rsidR="003D15F5" w:rsidRPr="00563744" w:rsidRDefault="003D15F5" w:rsidP="003D15F5"/>
          <w:p w14:paraId="1AF37B04" w14:textId="77777777" w:rsidR="003D15F5" w:rsidRPr="00B746ED" w:rsidRDefault="003D15F5" w:rsidP="003D15F5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C31A21" w14:textId="5054567A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CCE1704" w14:textId="2E1188D5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955C2AE" w14:textId="3078806B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1A58F6" w14:textId="4371303D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FD3C7B5" w14:textId="08521B97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43FF63C2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A58B7A" w14:textId="4344A2A3" w:rsidR="003D15F5" w:rsidRPr="00AB5448" w:rsidRDefault="003D15F5" w:rsidP="003D15F5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FE4A6ED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1E4C99B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1734A6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4B890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D42795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3D15F5" w:rsidRPr="00E46760" w14:paraId="25895709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A2E138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A6EFB7" w14:textId="5738BEE2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5473F88" w14:textId="2FAF4E7E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5D2E94" w14:textId="686F0976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6D0CC5F" w14:textId="03DB2261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33CFB82" w14:textId="4F612D3F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:rsidRPr="00E46760" w14:paraId="53F2A41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C25AD0" w14:textId="3B202CAB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22A1F9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ACA11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AC4B03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C6AE9F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C25DF40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3D15F5" w:rsidRPr="00E46760" w14:paraId="3EB31834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8EF522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5ED1D8" w14:textId="0B1B4441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9A54A05" w14:textId="5C7A1673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159A15" w14:textId="15437AD2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C4B933" w14:textId="15564F54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019B64" w14:textId="2206E324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0206BA3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B868F8" w14:textId="5C5E73B6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99FBB26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DB7E77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8F7704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D5C1D9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7A832B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3D15F5" w:rsidRPr="00E46760" w14:paraId="4AFC5611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722FFFC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4C35A3C" w14:textId="413DEF00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69B207" w14:textId="62CB50F7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2DF5E54" w14:textId="535935FE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32A7AB" w14:textId="2B99160F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856F4DB" w14:textId="4CBF4FAD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4CE79F38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EE0AD0" w14:textId="2E89F3EC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C21A11C" w14:textId="77777777" w:rsidR="003D15F5" w:rsidRPr="00036419" w:rsidRDefault="003D15F5" w:rsidP="003D15F5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2E76F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9648ED" w14:textId="77777777" w:rsidR="003D15F5" w:rsidRPr="00036419" w:rsidRDefault="003D15F5" w:rsidP="003D15F5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678A794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C1BFCB" w14:textId="77777777" w:rsidR="003D15F5" w:rsidRPr="00036419" w:rsidRDefault="003D15F5" w:rsidP="003D15F5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3D15F5" w:rsidRPr="00E46760" w14:paraId="504FDC5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CD40454" w14:textId="77777777" w:rsidR="003D15F5" w:rsidRPr="00195BE0" w:rsidRDefault="003D15F5" w:rsidP="003D15F5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CB6F451" w14:textId="1BF07C78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1C78D2F" w14:textId="0402300A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802209" w14:textId="1E71B528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A68492" w14:textId="3CDC05CF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C388B96" w14:textId="5FD7BCC6" w:rsidR="003D15F5" w:rsidRPr="00036419" w:rsidRDefault="005B45B0" w:rsidP="003D15F5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3D15F5" w14:paraId="19F16BD2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408DCC" w14:textId="7D5F604D" w:rsidR="003D15F5" w:rsidRPr="00195BE0" w:rsidRDefault="003D15F5" w:rsidP="003D15F5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28CC9AB" w14:textId="77777777" w:rsidR="003D15F5" w:rsidRPr="00036419" w:rsidRDefault="003D15F5" w:rsidP="003D15F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2150A7" w14:textId="77777777" w:rsidR="003D15F5" w:rsidRPr="00036419" w:rsidRDefault="003D15F5" w:rsidP="003D15F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2004F8" w14:textId="77777777" w:rsidR="003D15F5" w:rsidRPr="00036419" w:rsidRDefault="003D15F5" w:rsidP="003D15F5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6B50AB" w14:textId="77777777" w:rsidR="003D15F5" w:rsidRPr="00036419" w:rsidRDefault="003D15F5" w:rsidP="003D15F5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02A143" w14:textId="77777777" w:rsidR="003D15F5" w:rsidRPr="00036419" w:rsidRDefault="003D15F5" w:rsidP="003D15F5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0BB040D5" w14:textId="32A50AFA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63712" behindDoc="0" locked="0" layoutInCell="1" allowOverlap="1" wp14:anchorId="6D292409" wp14:editId="2F8D330A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00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7EEE6969" wp14:editId="1B4EE206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19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AE57C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5129698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7528292C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20C062AA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EE6969" id="_x0000_s1047" type="#_x0000_t202" style="position:absolute;margin-left:522.9pt;margin-top:.9pt;width:210.75pt;height:67.5pt;z-index:-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5Zw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fUahIvylVCdSTBEAZD0gOiTQP4k7OOzFhw/2MvUHFmPlgSfTmZzaJ7UzAjjSjA60x5&#10;nRFWElTBA2fDdhsGx+8d6l1DNw1jtrChQdU6afjC6sSfDJekPT2O6OjrOJ16ecLrXwA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QbuWcB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280AE57C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5129698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7528292C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20C062AA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3C41C3D7" wp14:editId="4202E9C5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2634E028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2D7BA24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90CAFA7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66BB5277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B5783EF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76D467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1C437A99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60CE60E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588165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7ED75165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868281A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20154182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55A9BBC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1E7BDD01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A7ED345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10DA282A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4B07203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3C300EB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262A86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B6AFC6C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871377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DE36A4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5827DE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69522D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F46201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252D42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67BF0E6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04A9190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0D725C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798CED4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2C435815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2E96F8E5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8D24E05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1C3D7" id="_x0000_s1048" type="#_x0000_t202" style="position:absolute;margin-left:203.4pt;margin-top:426.15pt;width:210.75pt;height:111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ZYc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ess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B4&#10;FZYc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2634E028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2D7BA24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90CAFA7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66BB5277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B5783EF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76D467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1C437A99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60CE60E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88165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7ED75165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868281A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20154182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5A9BBC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1E7BDD01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7ED345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10DA282A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4B072032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3C300EB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262A86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B6AFC6C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871377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DE36A4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5827DE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69522D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F46201B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A252D42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67BF0E6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04A9190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0D725C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798CED4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2C435815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2E96F8E5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8D24E05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04CEFC2B" wp14:editId="13ACA9AF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2E3C974E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0159BAD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802265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584F5E6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8DA57CA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7B66B50C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14ABA3AA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5854E3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617A89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781B24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B27F6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5CF9486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4EA8F76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A1CA6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ADDAAB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6591F1E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8E743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50D2D5D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73144E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AFAB9DC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FB8FF9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A37594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2E1DA1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C3361B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49F959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67F4EC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72BC133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73294D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93AE0C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2CE161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2A843108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EFC2B" id="_x0000_s1049" type="#_x0000_t202" style="position:absolute;margin-left:0;margin-top:426.05pt;width:197.25pt;height:128.25pt;z-index:2517667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2E3C974E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0159BAD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802265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584F5E6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8DA57CA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7B66B50C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14ABA3AA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5854E3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617A89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781B24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7B27F6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5CF9486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4EA8F76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5A1CA6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ADDAAB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6591F1E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58E743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50D2D5D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73144EE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AFAB9DC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FB8FF9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A37594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82E1DA1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C3361B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49F9599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867F4EC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72BC133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73294D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93AE0C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2CE161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2A843108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August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438F0D65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3B3E77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7C3DA5C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1F9CC740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C94B53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FF81BE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C5427FD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82B22" w:rsidRPr="00E46760" w14:paraId="2D7AF0C8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201B887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7710EEE7" w14:textId="77777777" w:rsidR="00282B22" w:rsidRPr="00563744" w:rsidRDefault="00282B22" w:rsidP="00FA58BE"/>
          <w:p w14:paraId="5FAA0848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90C8F72" w14:textId="2BB0715B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E7C15D" w14:textId="32B6D905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2F1C210" w14:textId="032B6463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AE98E9" w14:textId="3630A4B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2CE5DC" w14:textId="41BED324" w:rsidR="00282B22" w:rsidRPr="00036419" w:rsidRDefault="005B45B0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105B145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F41C57" w14:textId="4EFE5352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EFFDF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EEF983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8AF76D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6F9996" w14:textId="1340C0C9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63C3C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62F1FA77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284665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213CAC" w14:textId="03B78C6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321843B" w14:textId="278FEE5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DA7492" w14:textId="5BEEF152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2B6D42A" w14:textId="17341D4E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F638E8" w14:textId="6835A067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:rsidRPr="00E46760" w14:paraId="1D3B5934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B86247" w14:textId="0DCF599E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9F262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881A8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16DD3B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6072F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284DB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109CD5E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D9D7F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3DE6EF" w14:textId="3AADC918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9D12302" w14:textId="56287CA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738E8CF" w14:textId="3103E5B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4801F2" w14:textId="7CF61FA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E7F9C52" w14:textId="72848297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0C8B2850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4D2301" w14:textId="66ADBA4B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44C71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967C25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C257985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B3DA9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D62661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4556580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1964D1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17745F" w14:textId="350B1B36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4D82945" w14:textId="0B7D564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B3FDDA" w14:textId="4287CBF8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1E8078" w14:textId="5A98E48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C334121" w14:textId="6A4555B2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4F87A46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7D0BD20" w14:textId="31D0BC6B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F4263A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6B6259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A8E405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407F0A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B5679B3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3018EE01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1BB4EED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9CF9A76" w14:textId="779EFC37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C657BD5" w14:textId="34CD52AE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C4C617C" w14:textId="6DA22F2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944BA5A" w14:textId="12A4163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CADBC2C" w14:textId="636DBC1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3E1E426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5CBFA0" w14:textId="2FD9214D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3060ED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032B0D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979274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DA2203" w14:textId="77777777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57BDEF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427D507C" w14:textId="2908025B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71904" behindDoc="0" locked="0" layoutInCell="1" allowOverlap="1" wp14:anchorId="64D13173" wp14:editId="27A09A5D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07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17069D45" wp14:editId="73CC0F6B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0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1071C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260A8CAC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7DC3719B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4DEA4051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069D45" id="_x0000_s1050" type="#_x0000_t202" style="position:absolute;margin-left:522.9pt;margin-top:.9pt;width:210.75pt;height:67.5pt;z-index:-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1SZGQ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fU6iwWR7lKqI4kGMJgSHpAtGkAf3LWkRkL7n/sBSrOzAdLoi8ns1l0bwpmpBEFeJ0p&#10;rzPCSoIqeOBs2G7D4Pi9Q71r6KZhzBY2NKhaJw1fWJ34k+GStKfHER19HadTL094/Qs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48NUmR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18D1071C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260A8CAC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7DC3719B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4DEA4051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76787447" wp14:editId="0611C41A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1BED6E14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8EA941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A404F96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039F26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A161DA2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4D7BA81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3BCEEF5F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0E99AACF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EA4AD4F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3904F38D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383A8B7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3A85F66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0E003F38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05A71E36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404A8397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773EB5BC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804DDA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CC1F5F1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4B87BC6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DB7B42B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C86FD9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1545D2B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62492D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1BC0BFC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7F6E57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423441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B38F8A9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5CED7C8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0459A65E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3A83F8A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289A6A4D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46ECC54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7E5008A3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87447" id="_x0000_s1051" type="#_x0000_t202" style="position:absolute;margin-left:203.4pt;margin-top:426.15pt;width:210.75pt;height:111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Ayy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esi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CF&#10;GAyy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1BED6E14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8EA941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A404F96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039F26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A161DA2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4D7BA81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3BCEEF5F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0E99AACF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EA4AD4F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3904F38D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83A8B7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3A85F66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003F38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05A71E36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04A8397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773EB5BC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804DDA5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CC1F5F1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4B87BC6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DB7B42B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C86FD9C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1545D2B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62492DF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1BC0BFC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7F6E57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423441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B38F8A9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5CED7C8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0459A65E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3A83F8A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289A6A4D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46ECC54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7E5008A3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729CDA1B" wp14:editId="066834A6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4A59EAB9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3D857F84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579C8EA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6C1D8A4D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44FAF3F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4002E6B8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29861DD5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68E98C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788789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2F1D26F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9332EF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B9DE1F1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52C982DD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222DE24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EB0E18C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B73E3F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7AE2B4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FC03312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BD61425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7FCB3C7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4898C40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0FD9AF2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ECF9F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E1FB208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DBEA9FA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C2E1F0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069967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5DE6EF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68BA59F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65DC1BF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6153C482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CDA1B" id="_x0000_s1052" type="#_x0000_t202" style="position:absolute;margin-left:0;margin-top:426.05pt;width:197.25pt;height:128.25pt;z-index:2517749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bdlB&#10;kR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4A59EAB9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3D857F84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579C8EA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6C1D8A4D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44FAF3F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4002E6B8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29861DD5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768E98C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788789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2F1D26F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9332EF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B9DE1F1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52C982DD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2222DE24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EB0E18C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B73E3F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7AE2B4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FC03312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BD61425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7FCB3C7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4898C40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0FD9AF2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ECF9F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E1FB208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DBEA9FA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4C2E1F0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069967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5DE6EF7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68BA59F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65DC1BF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6153C482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Septem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18DDC78F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C8574B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6DAADB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E4782F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8787275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FCBD0D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91795E1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282B22" w:rsidRPr="00E46760" w14:paraId="5486F1DA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F3D854E" w14:textId="77777777" w:rsidR="00282B22" w:rsidRPr="00563744" w:rsidRDefault="00282B22" w:rsidP="00FA58BE">
            <w:pPr>
              <w:rPr>
                <w:color w:val="FF0000"/>
              </w:rPr>
            </w:pPr>
          </w:p>
          <w:p w14:paraId="462FB855" w14:textId="77777777" w:rsidR="00282B22" w:rsidRPr="00563744" w:rsidRDefault="00282B22" w:rsidP="00FA58BE"/>
          <w:p w14:paraId="2FBF7B28" w14:textId="77777777" w:rsidR="00282B22" w:rsidRPr="00B746ED" w:rsidRDefault="00282B22" w:rsidP="00FA58BE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E4850C" w14:textId="667DDA3C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D0FD31" w14:textId="3E2CE56C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8E26DA" w14:textId="15DB15B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75622B" w14:textId="0D14D0B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243F7D2" w14:textId="4A6F86A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5F13724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CC1353" w14:textId="37DF44F0" w:rsidR="00282B22" w:rsidRPr="00AB5448" w:rsidRDefault="00282B22" w:rsidP="00FA58BE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80E369D" w14:textId="190F65DE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51E83F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547901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701FC4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7F98B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55CF35D5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143C61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5D1142" w14:textId="3BF3A55D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C6BD76A" w14:textId="56053E7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033A718" w14:textId="69FEC9D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89E1649" w14:textId="1B569D5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C9F52A" w14:textId="40547AC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:rsidRPr="00E46760" w14:paraId="55BD895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572399" w14:textId="0B648D59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FD7881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A04B12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10BDE4E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5C53B0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0382C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3A17289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4A1E5A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D7B3D6F" w14:textId="7D0F8F9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BF0A3E3" w14:textId="7E2F571A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CC3022" w14:textId="600C64E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95F34C8" w14:textId="0FBAB519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478D1D8" w14:textId="1C6C1032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2483AF8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41916E" w14:textId="2B8F40DC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0750307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401E3C2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8B5680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826DB7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B7D56E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282B22" w:rsidRPr="00E46760" w14:paraId="2543BD77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AF1D4B0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A794D6F" w14:textId="16BD0C8B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A9C91EF" w14:textId="36D7AB81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976C44" w14:textId="03AB1D2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216304" w14:textId="709E971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2E06305" w14:textId="790DC663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7936CDE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3B466B7" w14:textId="31B8143C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AD561F6" w14:textId="77777777" w:rsidR="00282B22" w:rsidRPr="00036419" w:rsidRDefault="00282B22" w:rsidP="00FA58BE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1BC7ED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FD1935B" w14:textId="77777777" w:rsidR="00282B22" w:rsidRPr="00036419" w:rsidRDefault="00282B22" w:rsidP="00FA58BE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60EF61B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0440CC" w14:textId="77777777" w:rsidR="00282B22" w:rsidRPr="00036419" w:rsidRDefault="00282B22" w:rsidP="00FA58BE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282B22" w:rsidRPr="00E46760" w14:paraId="2A1F867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85805D" w14:textId="77777777" w:rsidR="00282B22" w:rsidRPr="00195BE0" w:rsidRDefault="00282B22" w:rsidP="00FA58BE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A9A5637" w14:textId="543850A6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DEA3B12" w14:textId="76C626CC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E8F920" w14:textId="2ACB585F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DAA4DCA" w14:textId="5609FC84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9772051" w14:textId="58294325" w:rsidR="00282B22" w:rsidRPr="00036419" w:rsidRDefault="00713ECF" w:rsidP="00FA58BE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282B22" w14:paraId="154B85BC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EA4F0B" w14:textId="7DED133E" w:rsidR="00282B22" w:rsidRPr="00195BE0" w:rsidRDefault="00282B22" w:rsidP="00FA58BE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2E70966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6074EF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372B75C" w14:textId="77777777" w:rsidR="00282B22" w:rsidRPr="00036419" w:rsidRDefault="00282B22" w:rsidP="00FA58BE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F129A7" w14:textId="77777777" w:rsidR="00282B22" w:rsidRPr="00036419" w:rsidRDefault="00282B22" w:rsidP="00FA58BE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8D7AE6E" w14:textId="77777777" w:rsidR="00282B22" w:rsidRPr="00036419" w:rsidRDefault="00282B22" w:rsidP="00FA58BE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51A20D4B" w14:textId="38A457CF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bookmarkStart w:id="0" w:name="_Hlk210400584"/>
      <w:r>
        <w:rPr>
          <w:noProof/>
          <w:lang w:eastAsia="en-US"/>
        </w:rPr>
        <w:lastRenderedPageBreak/>
        <w:drawing>
          <wp:anchor distT="0" distB="0" distL="114300" distR="114300" simplePos="0" relativeHeight="251780096" behindDoc="0" locked="0" layoutInCell="1" allowOverlap="1" wp14:anchorId="7F0CDA5F" wp14:editId="4EACDF89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61BC42B6" wp14:editId="0E5821AD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0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FF160" w14:textId="2592100C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3B8BBCE7" w14:textId="12190E8A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Address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7ADAB944" w14:textId="52FEBC82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34024D41" w14:textId="7DA518E2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Email</w:t>
                            </w:r>
                            <w:r w:rsidR="000E76CD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BC42B6" id="_x0000_s1053" type="#_x0000_t202" style="position:absolute;margin-left:522.9pt;margin-top:.9pt;width:210.75pt;height:67.5pt;z-index:-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" fillcolor="#36a9e0" stroked="f">
                <v:textbox>
                  <w:txbxContent>
                    <w:p w14:paraId="226FF160" w14:textId="2592100C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3B8BBCE7" w14:textId="12190E8A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Address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7ADAB944" w14:textId="52FEBC82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34024D41" w14:textId="7DA518E2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Email</w:t>
                      </w:r>
                      <w:r w:rsidR="000E76CD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Octo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5743F60C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0E4D8B3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65A3ECA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F27BD9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2A0835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2DBCA2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4E7AF7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BD5E7D" w:rsidRPr="00E46760" w14:paraId="13CAD57B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5430791" w14:textId="6F8738F0" w:rsidR="00BD5E7D" w:rsidRDefault="00BD5E7D" w:rsidP="00BD5E7D">
            <w:pPr>
              <w:rPr>
                <w:b/>
                <w:bCs/>
                <w:color w:val="00B0F0"/>
              </w:rPr>
            </w:pPr>
          </w:p>
          <w:p w14:paraId="595CE1A7" w14:textId="5B49BBED" w:rsidR="00AA3563" w:rsidRPr="00AA3563" w:rsidRDefault="00AA3563" w:rsidP="00BD5E7D">
            <w:pPr>
              <w:rPr>
                <w:b/>
                <w:bCs/>
                <w:color w:val="00B0F0"/>
              </w:rPr>
            </w:pPr>
            <w:r>
              <w:rPr>
                <w:b/>
                <w:bCs/>
                <w:color w:val="00B0F0"/>
              </w:rPr>
              <w:t>*</w:t>
            </w:r>
          </w:p>
          <w:p w14:paraId="57864461" w14:textId="77777777" w:rsidR="00BD5E7D" w:rsidRPr="00563744" w:rsidRDefault="00BD5E7D" w:rsidP="00BD5E7D"/>
          <w:p w14:paraId="54FA1CFF" w14:textId="77777777" w:rsidR="00BD5E7D" w:rsidRPr="00B746ED" w:rsidRDefault="00BD5E7D" w:rsidP="00BD5E7D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A3741B9" w14:textId="3E986D3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4E11CF0" w14:textId="78A2B01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B200F02" w14:textId="620A48D9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ECA82C" w14:textId="0342BE75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CFCA821" w14:textId="09AB6B3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8DCBBDF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780CE5" w14:textId="5136059A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93804A" w14:textId="4366174B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AD5B37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913FFF" w14:textId="76E38C00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50EC94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E90ECE5" w14:textId="4D0EBBC9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0EB65CBA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8D2B3EB" w14:textId="77777777" w:rsidR="00BD5E7D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  <w:p w14:paraId="758BC42B" w14:textId="77777777" w:rsidR="003C2BD0" w:rsidRDefault="003C2BD0" w:rsidP="003C2BD0">
            <w:pPr>
              <w:rPr>
                <w:rFonts w:ascii="Hero Junior Super" w:hAnsi="Hero Junior Super"/>
                <w:b/>
                <w:bCs/>
                <w:color w:val="00B0F0"/>
                <w:sz w:val="20"/>
                <w:szCs w:val="20"/>
              </w:rPr>
            </w:pPr>
          </w:p>
          <w:p w14:paraId="77203A11" w14:textId="01CC0711" w:rsidR="003C2BD0" w:rsidRPr="003C2BD0" w:rsidRDefault="003C2BD0" w:rsidP="003C2BD0">
            <w:pPr>
              <w:rPr>
                <w:rFonts w:ascii="Hero Junior Super" w:hAnsi="Hero Junior Super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A609922" w14:textId="467BDFF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DF8A09" w14:textId="10F1926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BF6F8F" w14:textId="4DAD68A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3279731" w14:textId="0860A6D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0E00F43" w14:textId="4C67DB2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:rsidRPr="00E46760" w14:paraId="7458511A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05F5E4" w14:textId="06AEF23E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  <w:p w14:paraId="37833E8F" w14:textId="1747DE1E" w:rsidR="003C2BD0" w:rsidRPr="00195BE0" w:rsidRDefault="003C2BD0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03C9AB" w14:textId="1DF80F7F" w:rsidR="000E76CD" w:rsidRPr="000E76CD" w:rsidRDefault="000E76C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5946479" w14:textId="61A01E1D" w:rsidR="00BD5E7D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  <w:p w14:paraId="495C772B" w14:textId="0D2213CC" w:rsidR="000E76CD" w:rsidRPr="000E76CD" w:rsidRDefault="000E76C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B54827C" w14:textId="5277B86B" w:rsidR="00BD5E7D" w:rsidRPr="000E76CD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41ED564" w14:textId="5BEC710B" w:rsidR="000E76CD" w:rsidRPr="000E76CD" w:rsidRDefault="000E76C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ED5164" w14:textId="1264FB30" w:rsidR="00BD5E7D" w:rsidRPr="000E76CD" w:rsidRDefault="00BD5E7D" w:rsidP="00BD5E7D">
            <w:pPr>
              <w:pStyle w:val="CalendarText"/>
              <w:rPr>
                <w:rFonts w:ascii="Hero Junior Super" w:hAnsi="Hero Junior Super"/>
                <w:b/>
                <w:bCs/>
                <w:color w:val="36A9E0"/>
                <w:sz w:val="20"/>
                <w:szCs w:val="20"/>
              </w:rPr>
            </w:pPr>
          </w:p>
        </w:tc>
      </w:tr>
      <w:tr w:rsidR="00BD5E7D" w:rsidRPr="00E46760" w14:paraId="2DBE8005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E727891" w14:textId="77777777" w:rsidR="00BD5E7D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  <w:p w14:paraId="4D42BD0D" w14:textId="77777777" w:rsidR="003C2BD0" w:rsidRDefault="003C2BD0" w:rsidP="003C2BD0"/>
          <w:p w14:paraId="7B2C423C" w14:textId="77777777" w:rsidR="003C2BD0" w:rsidRPr="003C2BD0" w:rsidRDefault="003C2BD0" w:rsidP="003C2BD0"/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BF5F84C" w14:textId="22B06F5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643693A" w14:textId="327F72E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328CC61" w14:textId="650189B1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F359E2B" w14:textId="781C263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701DE6B" w14:textId="6AADD7C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EED0E8E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2C19CDB" w14:textId="0F7AC1EC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8AB4509" w14:textId="49A9A1D8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847569" w14:textId="35F1A1FF" w:rsidR="00BD5E7D" w:rsidRPr="000E76CD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9922D3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6D9BEC9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78FF75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34F61E1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75462BC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B5C9799" w14:textId="079A206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307F21" w14:textId="7C84EE6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189F7D2" w14:textId="7BBC7F2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4F4FD2B" w14:textId="35DBC63D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A13835" w14:textId="046D33F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FCBEC6C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4D3FA5" w14:textId="0D6EC5ED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68F6F5D" w14:textId="5A9558F7" w:rsidR="00BD5E7D" w:rsidRPr="000E76CD" w:rsidRDefault="00BD5E7D" w:rsidP="00BD5E7D">
            <w:pPr>
              <w:rPr>
                <w:rFonts w:ascii="Hero Junior Super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B01521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2784BA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1BC96F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0B7673" w14:textId="7E457E06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04656FEF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D39D27B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E4CC493" w14:textId="5DE40829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21E1A09" w14:textId="4FFFC613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7D9B4EB" w14:textId="263D68A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FE798F" w14:textId="379B34A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E8A22CA" w14:textId="0D35094D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458DB03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0A9E37A" w14:textId="5586A18B" w:rsidR="00BD5E7D" w:rsidRPr="003C2BD0" w:rsidRDefault="00BD5E7D" w:rsidP="00BD5E7D">
            <w:pPr>
              <w:pStyle w:val="CalendarText"/>
              <w:rPr>
                <w:rFonts w:ascii="Hero Junior Super" w:hAnsi="Hero Junior Super" w:cs="Calibri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88A260" w14:textId="5CF4840D" w:rsidR="00BD5E7D" w:rsidRPr="00AA3563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4CA1BCF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899B35B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829E1F" w14:textId="32E58438" w:rsidR="00BD5E7D" w:rsidRPr="00AA3563" w:rsidRDefault="00BD5E7D" w:rsidP="00BD5E7D">
            <w:pPr>
              <w:pStyle w:val="CalendarText"/>
              <w:rPr>
                <w:rFonts w:ascii="Hero Junior Super" w:hAnsi="Hero Junior Super"/>
                <w:b/>
                <w:bCs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CF8F2F7" w14:textId="3B236C70" w:rsidR="00BD5E7D" w:rsidRPr="00AA3563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</w:tbl>
    <w:bookmarkEnd w:id="0"/>
    <w:p w14:paraId="520A00C2" w14:textId="1E1F7A52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88288" behindDoc="0" locked="0" layoutInCell="1" allowOverlap="1" wp14:anchorId="098B53C5" wp14:editId="5CB5FEC7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22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031F4A57" wp14:editId="6273AC31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1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4A309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563F9198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Address: </w:t>
                            </w:r>
                          </w:p>
                          <w:p w14:paraId="5FC161D6" w14:textId="77777777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:</w:t>
                            </w: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ab/>
                            </w:r>
                          </w:p>
                          <w:p w14:paraId="18D344FB" w14:textId="77777777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Email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F4A57" id="_x0000_s1056" type="#_x0000_t202" style="position:absolute;margin-left:522.9pt;margin-top:.9pt;width:210.75pt;height:67.5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R6NZSh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7994A309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563F9198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Address: </w:t>
                      </w:r>
                    </w:p>
                    <w:p w14:paraId="5FC161D6" w14:textId="77777777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:</w:t>
                      </w: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ab/>
                      </w:r>
                    </w:p>
                    <w:p w14:paraId="18D344FB" w14:textId="77777777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Email: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90336" behindDoc="0" locked="0" layoutInCell="1" allowOverlap="1" wp14:anchorId="0AA1C3AD" wp14:editId="7ADC6F3A">
                <wp:simplePos x="0" y="0"/>
                <wp:positionH relativeFrom="column">
                  <wp:posOffset>2583180</wp:posOffset>
                </wp:positionH>
                <wp:positionV relativeFrom="paragraph">
                  <wp:posOffset>5412105</wp:posOffset>
                </wp:positionV>
                <wp:extent cx="2676525" cy="1409700"/>
                <wp:effectExtent l="0" t="0" r="9525" b="0"/>
                <wp:wrapSquare wrapText="bothSides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23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2"/>
                              <w:gridCol w:w="374"/>
                              <w:gridCol w:w="1173"/>
                              <w:gridCol w:w="374"/>
                              <w:gridCol w:w="1173"/>
                            </w:tblGrid>
                            <w:tr w:rsidR="00282B22" w:rsidRPr="00A32ACF" w14:paraId="54805E5B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12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2AFF2F6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auto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Notes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1ACB2B5D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7F4B3C30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0451007E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center"/>
                                  <w:hideMark/>
                                </w:tcPr>
                                <w:p w14:paraId="328C896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795BF3C" w14:textId="77777777" w:rsidTr="00272380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</w:tcPr>
                                <w:tbl>
                                  <w:tblPr>
                                    <w:tblW w:w="4230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30"/>
                                  </w:tblGrid>
                                  <w:tr w:rsidR="00282B22" w:rsidRPr="00036419" w14:paraId="222CA5D1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single" w:sz="4" w:space="0" w:color="B2B2B2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5BB0A16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2:  </w:t>
                                        </w:r>
                                      </w:p>
                                    </w:tc>
                                  </w:tr>
                                  <w:tr w:rsidR="00282B22" w:rsidRPr="00036419" w14:paraId="697FD609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25E1FBA6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3: </w:t>
                                        </w:r>
                                      </w:p>
                                    </w:tc>
                                  </w:tr>
                                  <w:tr w:rsidR="00282B22" w:rsidRPr="00036419" w14:paraId="6DDA71CE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68430317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4: </w:t>
                                        </w:r>
                                      </w:p>
                                    </w:tc>
                                  </w:tr>
                                  <w:tr w:rsidR="00282B22" w:rsidRPr="00036419" w14:paraId="4D7901E3" w14:textId="77777777" w:rsidTr="00AE4CC4">
                                    <w:trPr>
                                      <w:trHeight w:val="255"/>
                                    </w:trPr>
                                    <w:tc>
                                      <w:tcPr>
                                        <w:tcW w:w="4230" w:type="dxa"/>
                                        <w:tcBorders>
                                          <w:top w:val="nil"/>
                                          <w:left w:val="nil"/>
                                          <w:bottom w:val="single" w:sz="4" w:space="0" w:color="B2B2B2"/>
                                          <w:right w:val="nil"/>
                                        </w:tcBorders>
                                        <w:noWrap/>
                                        <w:vAlign w:val="bottom"/>
                                        <w:hideMark/>
                                      </w:tcPr>
                                      <w:p w14:paraId="704CCD9D" w14:textId="77777777" w:rsidR="00282B22" w:rsidRPr="00036419" w:rsidRDefault="00282B22" w:rsidP="00EB755A">
                                        <w:pPr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</w:pPr>
                                        <w:r w:rsidRPr="00036419">
                                          <w:rPr>
                                            <w:rFonts w:ascii="Hero Junior Bold" w:eastAsia="Times New Roman" w:hAnsi="Hero Junior Bold" w:cs="Arial"/>
                                            <w:bCs/>
                                            <w:color w:val="auto"/>
                                            <w:sz w:val="20"/>
                                            <w:szCs w:val="20"/>
                                            <w:lang w:val="en-CA" w:eastAsia="en-CA"/>
                                          </w:rPr>
                                          <w:t xml:space="preserve">Food Menu Week 1: </w:t>
                                        </w:r>
                                      </w:p>
                                    </w:tc>
                                  </w:tr>
                                </w:tbl>
                                <w:p w14:paraId="364A3310" w14:textId="77777777" w:rsidR="00282B22" w:rsidRPr="00036419" w:rsidRDefault="00282B22" w:rsidP="00667AF9">
                                  <w:pPr>
                                    <w:rPr>
                                      <w:rFonts w:ascii="Hero Junior Super" w:eastAsia="Times New Roman" w:hAnsi="Hero Junior Super" w:cs="Arial"/>
                                      <w:b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0274DDD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6D63325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24B5648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86E90C9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E0A479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DDDB8E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47FEBB8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B681F28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72911B0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A82AF70" w14:textId="77777777" w:rsidR="00282B22" w:rsidRPr="00A32ACF" w:rsidRDefault="00282B22" w:rsidP="005F282E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3B6D194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43C5BB7F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07F03BC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792D775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  <w:p w14:paraId="0760824B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  <w:p w14:paraId="1C73221C" w14:textId="77777777" w:rsidR="00282B22" w:rsidRPr="00A32ACF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26311BB4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1C3AD" id="_x0000_s1055" type="#_x0000_t202" style="position:absolute;margin-left:203.4pt;margin-top:426.15pt;width:210.75pt;height:111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" stroked="f">
                <v:textbox>
                  <w:txbxContent>
                    <w:tbl>
                      <w:tblPr>
                        <w:tblW w:w="423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1352"/>
                        <w:gridCol w:w="374"/>
                        <w:gridCol w:w="1173"/>
                        <w:gridCol w:w="374"/>
                        <w:gridCol w:w="1173"/>
                      </w:tblGrid>
                      <w:tr w:rsidR="00282B22" w:rsidRPr="00A32ACF" w14:paraId="54805E5B" w14:textId="77777777" w:rsidTr="00036419">
                        <w:trPr>
                          <w:trHeight w:val="255"/>
                        </w:trPr>
                        <w:tc>
                          <w:tcPr>
                            <w:tcW w:w="12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2AFF2F6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auto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Notes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1ACB2B5D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7F4B3C30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0451007E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center"/>
                            <w:hideMark/>
                          </w:tcPr>
                          <w:p w14:paraId="328C896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795BF3C" w14:textId="77777777" w:rsidTr="00272380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single" w:sz="4" w:space="0" w:color="B2B2B2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</w:tcPr>
                          <w:tbl>
                            <w:tblPr>
                              <w:tblW w:w="42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230"/>
                            </w:tblGrid>
                            <w:tr w:rsidR="00282B22" w:rsidRPr="00036419" w14:paraId="222CA5D1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single" w:sz="4" w:space="0" w:color="B2B2B2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BB0A16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2:  </w:t>
                                  </w:r>
                                </w:p>
                              </w:tc>
                            </w:tr>
                            <w:tr w:rsidR="00282B22" w:rsidRPr="00036419" w14:paraId="697FD609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5E1FBA6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3: </w:t>
                                  </w:r>
                                </w:p>
                              </w:tc>
                            </w:tr>
                            <w:tr w:rsidR="00282B22" w:rsidRPr="00036419" w14:paraId="6DDA71CE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8430317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4: </w:t>
                                  </w:r>
                                </w:p>
                              </w:tc>
                            </w:tr>
                            <w:tr w:rsidR="00282B22" w:rsidRPr="00036419" w14:paraId="4D7901E3" w14:textId="77777777" w:rsidTr="00AE4CC4">
                              <w:trPr>
                                <w:trHeight w:val="255"/>
                              </w:trPr>
                              <w:tc>
                                <w:tcPr>
                                  <w:tcW w:w="4230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04CCD9D" w14:textId="77777777" w:rsidR="00282B22" w:rsidRPr="00036419" w:rsidRDefault="00282B22" w:rsidP="00EB755A">
                                  <w:pPr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Bold" w:eastAsia="Times New Roman" w:hAnsi="Hero Junior Bold" w:cs="Arial"/>
                                      <w:bCs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 xml:space="preserve">Food Menu Week 1: </w:t>
                                  </w:r>
                                </w:p>
                              </w:tc>
                            </w:tr>
                          </w:tbl>
                          <w:p w14:paraId="364A3310" w14:textId="77777777" w:rsidR="00282B22" w:rsidRPr="00036419" w:rsidRDefault="00282B22" w:rsidP="00667AF9">
                            <w:pPr>
                              <w:rPr>
                                <w:rFonts w:ascii="Hero Junior Super" w:eastAsia="Times New Roman" w:hAnsi="Hero Junior Super" w:cs="Arial"/>
                                <w:b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0274DDD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6D63325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24B56483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86E90C9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E0A479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DDDB8E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47FEBB8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B681F28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72911B00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A82AF70" w14:textId="77777777" w:rsidR="00282B22" w:rsidRPr="00A32ACF" w:rsidRDefault="00282B22" w:rsidP="005F282E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3B6D194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43C5BB7F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07F03BC1" w14:textId="77777777" w:rsidTr="002554AD">
                        <w:trPr>
                          <w:trHeight w:val="255"/>
                        </w:trPr>
                        <w:tc>
                          <w:tcPr>
                            <w:tcW w:w="4230" w:type="dxa"/>
                            <w:gridSpan w:val="5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6792D775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 </w:t>
                            </w:r>
                          </w:p>
                          <w:p w14:paraId="0760824B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  <w:p w14:paraId="1C73221C" w14:textId="77777777" w:rsidR="00282B22" w:rsidRPr="00A32ACF" w:rsidRDefault="00282B22" w:rsidP="00A32ACF">
                            <w:pPr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26311BB4" w14:textId="77777777" w:rsidR="00282B22" w:rsidRDefault="00282B22" w:rsidP="00282B22"/>
                  </w:txbxContent>
                </v:textbox>
                <w10:wrap type="square"/>
              </v:shape>
            </w:pict>
          </mc:Fallback>
        </mc:AlternateContent>
      </w:r>
      <w:r w:rsidRPr="00A32ACF"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91360" behindDoc="0" locked="0" layoutInCell="1" allowOverlap="1" wp14:anchorId="75A40ACA" wp14:editId="313ED800">
                <wp:simplePos x="0" y="0"/>
                <wp:positionH relativeFrom="margin">
                  <wp:align>left</wp:align>
                </wp:positionH>
                <wp:positionV relativeFrom="paragraph">
                  <wp:posOffset>5410835</wp:posOffset>
                </wp:positionV>
                <wp:extent cx="2505075" cy="1628775"/>
                <wp:effectExtent l="0" t="0" r="9525" b="9525"/>
                <wp:wrapSquare wrapText="bothSides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856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95"/>
                              <w:gridCol w:w="1116"/>
                              <w:gridCol w:w="356"/>
                              <w:gridCol w:w="1116"/>
                              <w:gridCol w:w="873"/>
                            </w:tblGrid>
                            <w:tr w:rsidR="00282B22" w:rsidRPr="00A32ACF" w14:paraId="69AE2E55" w14:textId="77777777" w:rsidTr="00036419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1E9DF4C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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44285009" w14:textId="77777777" w:rsidR="00282B22" w:rsidRPr="00036419" w:rsidRDefault="00282B22" w:rsidP="00A32ACF">
                                  <w:pPr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Hero Junior Super" w:eastAsia="Times New Roman" w:hAnsi="Hero Junior Super" w:cs="Arial"/>
                                      <w:color w:val="FFFFFF" w:themeColor="background1"/>
                                      <w:lang w:val="en-CA" w:eastAsia="en-CA"/>
                                    </w:rPr>
                                    <w:t>To Do</w:t>
                                  </w:r>
                                </w:p>
                              </w:tc>
                              <w:tc>
                                <w:tcPr>
                                  <w:tcW w:w="35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5993328C" w14:textId="77777777" w:rsidR="00282B22" w:rsidRPr="00036419" w:rsidRDefault="00282B22" w:rsidP="00A32ACF">
                                  <w:pPr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1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  <w:noWrap/>
                                  <w:vAlign w:val="bottom"/>
                                  <w:hideMark/>
                                </w:tcPr>
                                <w:p w14:paraId="7F07176C" w14:textId="77777777" w:rsidR="00282B22" w:rsidRPr="00036419" w:rsidRDefault="00282B22" w:rsidP="00A32ACF">
                                  <w:pPr>
                                    <w:rPr>
                                      <w:rFonts w:ascii="Wingdings" w:eastAsia="Times New Roman" w:hAnsi="Wingdings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036419">
                                    <w:rPr>
                                      <w:rFonts w:ascii="Wingdings" w:eastAsia="Times New Roman" w:hAnsi="Times New Roman" w:cs="Arial"/>
                                      <w:color w:val="FFFFFF" w:themeColor="background1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</w:t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2F597B"/>
                                </w:tcPr>
                                <w:p w14:paraId="4E1A8005" w14:textId="77777777" w:rsidR="00282B22" w:rsidRPr="00A32ACF" w:rsidRDefault="00282B22" w:rsidP="00A32ACF">
                                  <w:pPr>
                                    <w:rPr>
                                      <w:rFonts w:ascii="Wingdings" w:eastAsia="Times New Roman" w:hAnsi="Times New Roman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</w:p>
                              </w:tc>
                            </w:tr>
                            <w:tr w:rsidR="00282B22" w:rsidRPr="00A32ACF" w14:paraId="7E5D73D7" w14:textId="77777777" w:rsidTr="00A32ACF">
                              <w:trPr>
                                <w:trHeight w:val="167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A34700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28B9E39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59561427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62320AB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4D137C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72DE64B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64FF8DA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50AB77C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282B22" w:rsidRPr="00A32ACF" w14:paraId="74961B4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56E88158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B6EC5B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06527E0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DA2345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2BDA4BA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11D3D111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3B7679D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7E0E9E17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06D44403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60844A2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063DAAF6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  <w:tr w:rsidR="00282B22" w:rsidRPr="00A32ACF" w14:paraId="340D91AC" w14:textId="77777777" w:rsidTr="002554AD">
                              <w:trPr>
                                <w:trHeight w:val="255"/>
                              </w:trPr>
                              <w:tc>
                                <w:tcPr>
                                  <w:tcW w:w="395" w:type="dxa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single" w:sz="4" w:space="0" w:color="B2B2B2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1841D3C0" w14:textId="77777777" w:rsidR="00282B22" w:rsidRPr="00A32ACF" w:rsidRDefault="00282B22" w:rsidP="00A32ACF">
                                  <w:pPr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</w:pPr>
                                  <w:r w:rsidRPr="00A32ACF">
                                    <w:rPr>
                                      <w:rFonts w:ascii="Arial" w:eastAsia="Times New Roman" w:hAnsi="Arial" w:cs="Arial"/>
                                      <w:color w:val="auto"/>
                                      <w:sz w:val="20"/>
                                      <w:szCs w:val="20"/>
                                      <w:lang w:val="en-CA" w:eastAsia="en-CA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3461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single" w:sz="4" w:space="0" w:color="B2B2B2"/>
                                    <w:right w:val="nil"/>
                                  </w:tcBorders>
                                  <w:noWrap/>
                                  <w:vAlign w:val="bottom"/>
                                  <w:hideMark/>
                                </w:tcPr>
                                <w:p w14:paraId="30652A1E" w14:textId="77777777" w:rsidR="00282B22" w:rsidRPr="00AB5448" w:rsidRDefault="00282B22" w:rsidP="00A32ACF">
                                  <w:pPr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</w:pPr>
                                  <w:r w:rsidRPr="00AB5448">
                                    <w:rPr>
                                      <w:rFonts w:ascii="Hero Junior" w:eastAsia="Times New Roman" w:hAnsi="Hero Junior" w:cs="Arial"/>
                                      <w:color w:val="auto"/>
                                      <w:sz w:val="18"/>
                                      <w:szCs w:val="18"/>
                                      <w:lang w:val="en-CA" w:eastAsia="en-CA"/>
                                    </w:rPr>
                                    <w:t>  </w:t>
                                  </w:r>
                                </w:p>
                              </w:tc>
                            </w:tr>
                          </w:tbl>
                          <w:p w14:paraId="079A45FC" w14:textId="77777777" w:rsidR="00282B22" w:rsidRDefault="00282B22" w:rsidP="00282B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40ACA" id="_x0000_s1056" type="#_x0000_t202" style="position:absolute;margin-left:0;margin-top:426.05pt;width:197.25pt;height:128.25pt;z-index:251791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" stroked="f">
                <v:textbox>
                  <w:txbxContent>
                    <w:tbl>
                      <w:tblPr>
                        <w:tblW w:w="3856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395"/>
                        <w:gridCol w:w="1116"/>
                        <w:gridCol w:w="356"/>
                        <w:gridCol w:w="1116"/>
                        <w:gridCol w:w="873"/>
                      </w:tblGrid>
                      <w:tr w:rsidR="00282B22" w:rsidRPr="00A32ACF" w14:paraId="69AE2E55" w14:textId="77777777" w:rsidTr="00036419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1E9DF4C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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44285009" w14:textId="77777777" w:rsidR="00282B22" w:rsidRPr="00036419" w:rsidRDefault="00282B22" w:rsidP="00A32ACF">
                            <w:pPr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Hero Junior Super" w:eastAsia="Times New Roman" w:hAnsi="Hero Junior Super" w:cs="Arial"/>
                                <w:color w:val="FFFFFF" w:themeColor="background1"/>
                                <w:lang w:val="en-CA" w:eastAsia="en-CA"/>
                              </w:rPr>
                              <w:t>To Do</w:t>
                            </w:r>
                          </w:p>
                        </w:tc>
                        <w:tc>
                          <w:tcPr>
                            <w:tcW w:w="35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5993328C" w14:textId="77777777" w:rsidR="00282B22" w:rsidRPr="00036419" w:rsidRDefault="00282B22" w:rsidP="00A32ACF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1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  <w:noWrap/>
                            <w:vAlign w:val="bottom"/>
                            <w:hideMark/>
                          </w:tcPr>
                          <w:p w14:paraId="7F07176C" w14:textId="77777777" w:rsidR="00282B22" w:rsidRPr="00036419" w:rsidRDefault="00282B22" w:rsidP="00A32ACF">
                            <w:pPr>
                              <w:rPr>
                                <w:rFonts w:ascii="Wingdings" w:eastAsia="Times New Roman" w:hAnsi="Wingdings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036419">
                              <w:rPr>
                                <w:rFonts w:ascii="Wingdings" w:eastAsia="Times New Roman" w:hAnsi="Times New Roman" w:cs="Arial"/>
                                <w:color w:val="FFFFFF" w:themeColor="background1"/>
                                <w:sz w:val="20"/>
                                <w:szCs w:val="20"/>
                                <w:lang w:val="en-CA" w:eastAsia="en-CA"/>
                              </w:rPr>
                              <w:t></w:t>
                            </w:r>
                          </w:p>
                        </w:tc>
                        <w:tc>
                          <w:tcPr>
                            <w:tcW w:w="8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2F597B"/>
                          </w:tcPr>
                          <w:p w14:paraId="4E1A8005" w14:textId="77777777" w:rsidR="00282B22" w:rsidRPr="00A32ACF" w:rsidRDefault="00282B22" w:rsidP="00A32ACF">
                            <w:pPr>
                              <w:rPr>
                                <w:rFonts w:ascii="Wingdings" w:eastAsia="Times New Roman" w:hAnsi="Times New Roman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</w:p>
                        </w:tc>
                      </w:tr>
                      <w:tr w:rsidR="00282B22" w:rsidRPr="00A32ACF" w14:paraId="7E5D73D7" w14:textId="77777777" w:rsidTr="00A32ACF">
                        <w:trPr>
                          <w:trHeight w:val="167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A34700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28B9E39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59561427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62320AB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4D137C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72DE64B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64FF8DA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550AB77C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</w:tr>
                      <w:tr w:rsidR="00282B22" w:rsidRPr="00A32ACF" w14:paraId="74961B4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56E88158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B6EC5B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06527E0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3DA2345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12BDA4BA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11D3D111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3B7679D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7E0E9E17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06D44403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060844A2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063DAAF6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  <w:tr w:rsidR="00282B22" w:rsidRPr="00A32ACF" w14:paraId="340D91AC" w14:textId="77777777" w:rsidTr="002554AD">
                        <w:trPr>
                          <w:trHeight w:val="255"/>
                        </w:trPr>
                        <w:tc>
                          <w:tcPr>
                            <w:tcW w:w="395" w:type="dxa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single" w:sz="4" w:space="0" w:color="B2B2B2"/>
                            </w:tcBorders>
                            <w:noWrap/>
                            <w:vAlign w:val="bottom"/>
                            <w:hideMark/>
                          </w:tcPr>
                          <w:p w14:paraId="1841D3C0" w14:textId="77777777" w:rsidR="00282B22" w:rsidRPr="00A32ACF" w:rsidRDefault="00282B22" w:rsidP="00A32ACF">
                            <w:pPr>
                              <w:jc w:val="center"/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</w:pPr>
                            <w:r w:rsidRPr="00A32ACF">
                              <w:rPr>
                                <w:rFonts w:ascii="Arial" w:eastAsia="Times New Roman" w:hAnsi="Arial" w:cs="Arial"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3461" w:type="dxa"/>
                            <w:gridSpan w:val="4"/>
                            <w:tcBorders>
                              <w:top w:val="nil"/>
                              <w:left w:val="nil"/>
                              <w:bottom w:val="single" w:sz="4" w:space="0" w:color="B2B2B2"/>
                              <w:right w:val="nil"/>
                            </w:tcBorders>
                            <w:noWrap/>
                            <w:vAlign w:val="bottom"/>
                            <w:hideMark/>
                          </w:tcPr>
                          <w:p w14:paraId="30652A1E" w14:textId="77777777" w:rsidR="00282B22" w:rsidRPr="00AB5448" w:rsidRDefault="00282B22" w:rsidP="00A32ACF">
                            <w:pPr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AB5448">
                              <w:rPr>
                                <w:rFonts w:ascii="Hero Junior" w:eastAsia="Times New Roman" w:hAnsi="Hero Junior" w:cs="Arial"/>
                                <w:color w:val="auto"/>
                                <w:sz w:val="18"/>
                                <w:szCs w:val="18"/>
                                <w:lang w:val="en-CA" w:eastAsia="en-CA"/>
                              </w:rPr>
                              <w:t>  </w:t>
                            </w:r>
                          </w:p>
                        </w:tc>
                      </w:tr>
                    </w:tbl>
                    <w:p w14:paraId="079A45FC" w14:textId="77777777" w:rsidR="00282B22" w:rsidRDefault="00282B22" w:rsidP="00282B2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Novem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1411D75B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64CBE259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CB7624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242E204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AE5763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4FF4EFC0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029E759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BD5E7D" w:rsidRPr="00E46760" w14:paraId="74DFE768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B7F8C11" w14:textId="77777777" w:rsidR="00BD5E7D" w:rsidRPr="00563744" w:rsidRDefault="00BD5E7D" w:rsidP="00BD5E7D">
            <w:pPr>
              <w:rPr>
                <w:color w:val="FF0000"/>
              </w:rPr>
            </w:pPr>
          </w:p>
          <w:p w14:paraId="372D0FAA" w14:textId="77777777" w:rsidR="00BD5E7D" w:rsidRPr="00563744" w:rsidRDefault="00BD5E7D" w:rsidP="00BD5E7D"/>
          <w:p w14:paraId="56BEBC08" w14:textId="77777777" w:rsidR="00BD5E7D" w:rsidRPr="00B746ED" w:rsidRDefault="00BD5E7D" w:rsidP="00BD5E7D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E405F7C" w14:textId="4968A5C5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69C1D6C" w14:textId="413CB27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E217800" w14:textId="72C6934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5056195" w14:textId="312225F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A7D52D7" w14:textId="6BA384C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5F84ED4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83C5E9E" w14:textId="124BC89B" w:rsidR="00BD5E7D" w:rsidRPr="00AB5448" w:rsidRDefault="00BD5E7D" w:rsidP="00BD5E7D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F0698EF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25D1E2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F18266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245ED8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E574B81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13026F09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F51959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2DA2840" w14:textId="1DA4764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46EC93" w14:textId="6729208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9EEC5A1" w14:textId="453746E7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8207FA3" w14:textId="60EC674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1CD7B5E" w14:textId="194716D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:rsidRPr="00E46760" w14:paraId="667A23AC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757A18" w14:textId="005B9D35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0D9AD1B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9D2BC1A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86FC60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8CBAEE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EBFDF3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6B182E20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6B779DD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CB0134" w14:textId="38D3C23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1FA13B6" w14:textId="7205F8E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1D315A5" w14:textId="79EBC47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9F21D55" w14:textId="2A285D5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85BF6CF" w14:textId="6B02E1B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4EE7878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D2C2953" w14:textId="55AAA4E3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23A1D16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7A96DA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FA1C70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521B61A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953CCDF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5C6CB16D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3469A23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693F99E" w14:textId="659380D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5DC187C" w14:textId="2AA9A3E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7A43113" w14:textId="4A34C88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0FB928C" w14:textId="0CF30DD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31ED62" w14:textId="00712B6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17483E3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F4F5F5" w14:textId="0E847FDF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8C7046" w14:textId="77777777" w:rsidR="00BD5E7D" w:rsidRPr="00036419" w:rsidRDefault="00BD5E7D" w:rsidP="00BD5E7D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BC1714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5CE3873" w14:textId="7777777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35879FB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44C62BB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78567544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DF48124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0B2E93" w14:textId="66C33AC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00697D8" w14:textId="6AB1FF3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7FBF629" w14:textId="4998B98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81F61AD" w14:textId="0312FE2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6F3216F" w14:textId="0AAD3D9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77F58AF1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7CE34BB" w14:textId="0C2A42FD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CC9C1E7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2077D7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FA21A12" w14:textId="77777777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CEE966" w14:textId="77777777" w:rsidR="00BD5E7D" w:rsidRPr="00036419" w:rsidRDefault="00BD5E7D" w:rsidP="00BD5E7D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DCDC21" w14:textId="77777777" w:rsidR="00BD5E7D" w:rsidRPr="00036419" w:rsidRDefault="00BD5E7D" w:rsidP="00BD5E7D">
            <w:pPr>
              <w:pStyle w:val="CalendarText"/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62B75BC9" w14:textId="54621F9F" w:rsidR="00282B22" w:rsidRPr="00DE6053" w:rsidRDefault="00282B22" w:rsidP="00282B22">
      <w:pPr>
        <w:pStyle w:val="MonthYear"/>
        <w:jc w:val="left"/>
        <w:rPr>
          <w:rFonts w:ascii="Hero Junior Super" w:hAnsi="Hero Junior Super"/>
          <w:color w:val="36A9E0"/>
          <w:sz w:val="72"/>
          <w:szCs w:val="72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796480" behindDoc="0" locked="0" layoutInCell="1" allowOverlap="1" wp14:anchorId="1F8526CB" wp14:editId="5AF6E313">
            <wp:simplePos x="0" y="0"/>
            <wp:positionH relativeFrom="column">
              <wp:posOffset>-7620</wp:posOffset>
            </wp:positionH>
            <wp:positionV relativeFrom="page">
              <wp:posOffset>390525</wp:posOffset>
            </wp:positionV>
            <wp:extent cx="2000250" cy="443295"/>
            <wp:effectExtent l="0" t="0" r="0" b="0"/>
            <wp:wrapNone/>
            <wp:docPr id="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73" cy="445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eastAsia="Dotum" w:hAnsi="Dotum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7504" behindDoc="1" locked="0" layoutInCell="1" allowOverlap="1" wp14:anchorId="4884E346" wp14:editId="2D0FCC52">
                <wp:simplePos x="0" y="0"/>
                <wp:positionH relativeFrom="column">
                  <wp:posOffset>6640830</wp:posOffset>
                </wp:positionH>
                <wp:positionV relativeFrom="paragraph">
                  <wp:posOffset>11430</wp:posOffset>
                </wp:positionV>
                <wp:extent cx="2676525" cy="857250"/>
                <wp:effectExtent l="0" t="0" r="9525" b="0"/>
                <wp:wrapTight wrapText="bothSides">
                  <wp:wrapPolygon edited="0">
                    <wp:start x="0" y="0"/>
                    <wp:lineTo x="0" y="21120"/>
                    <wp:lineTo x="21523" y="21120"/>
                    <wp:lineTo x="21523" y="0"/>
                    <wp:lineTo x="0" y="0"/>
                  </wp:wrapPolygon>
                </wp:wrapTight>
                <wp:docPr id="22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857250"/>
                        </a:xfrm>
                        <a:prstGeom prst="rect">
                          <a:avLst/>
                        </a:prstGeom>
                        <a:solidFill>
                          <a:srgbClr val="36A9E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A24A8" w14:textId="217EE4E5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Centre</w:t>
                            </w:r>
                            <w:r w:rsidR="004D2102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166D3386" w14:textId="6596437E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Address:</w:t>
                            </w:r>
                            <w:r w:rsidR="004D2102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  </w:t>
                            </w:r>
                          </w:p>
                          <w:p w14:paraId="765E6422" w14:textId="209B8C3A" w:rsidR="00282B22" w:rsidRPr="00E03B81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36A9E0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Phone</w:t>
                            </w:r>
                            <w:r w:rsidR="00AA63D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:  </w:t>
                            </w:r>
                          </w:p>
                          <w:p w14:paraId="1E345EFF" w14:textId="0B95A0A2" w:rsidR="00282B22" w:rsidRPr="009463E0" w:rsidRDefault="00282B22" w:rsidP="00282B22">
                            <w:pPr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9463E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>Email:</w:t>
                            </w:r>
                            <w:r w:rsidR="00AA63D0">
                              <w:rPr>
                                <w:rFonts w:ascii="Hero Junior Bold" w:hAnsi="Hero Junior Bold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CA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4E346" id="_x0000_s1057" type="#_x0000_t202" style="position:absolute;margin-left:522.9pt;margin-top:.9pt;width:210.75pt;height:67.5pt;z-index:-2515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" fillcolor="#36a9e0" stroked="f">
                <v:textbox>
                  <w:txbxContent>
                    <w:p w14:paraId="6B4A24A8" w14:textId="217EE4E5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Centre</w:t>
                      </w:r>
                      <w:r w:rsidR="004D2102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166D3386" w14:textId="6596437E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Address:</w:t>
                      </w:r>
                      <w:r w:rsidR="004D2102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  </w:t>
                      </w:r>
                    </w:p>
                    <w:p w14:paraId="765E6422" w14:textId="209B8C3A" w:rsidR="00282B22" w:rsidRPr="00E03B81" w:rsidRDefault="00282B22" w:rsidP="00282B22">
                      <w:pPr>
                        <w:rPr>
                          <w:rFonts w:ascii="Hero Junior Bold" w:hAnsi="Hero Junior Bold"/>
                          <w:bCs/>
                          <w:color w:val="36A9E0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Phone</w:t>
                      </w:r>
                      <w:r w:rsidR="00AA63D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:  </w:t>
                      </w:r>
                    </w:p>
                    <w:p w14:paraId="1E345EFF" w14:textId="0B95A0A2" w:rsidR="00282B22" w:rsidRPr="009463E0" w:rsidRDefault="00282B22" w:rsidP="00282B22">
                      <w:pPr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</w:pPr>
                      <w:r w:rsidRPr="009463E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>Email:</w:t>
                      </w:r>
                      <w:r w:rsidR="00AA63D0">
                        <w:rPr>
                          <w:rFonts w:ascii="Hero Junior Bold" w:hAnsi="Hero Junior Bold"/>
                          <w:bCs/>
                          <w:color w:val="FFFFFF" w:themeColor="background1"/>
                          <w:sz w:val="20"/>
                          <w:szCs w:val="20"/>
                          <w:lang w:val="en-CA"/>
                        </w:rPr>
                        <w:t xml:space="preserve"> 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Dotum" w:eastAsia="Dotum" w:hAnsi="Dotum"/>
          <w:b/>
          <w:noProof/>
          <w:lang w:eastAsia="en-US"/>
        </w:rPr>
        <w:t xml:space="preserve">   </w:t>
      </w:r>
      <w:r>
        <w:t xml:space="preserve">                </w:t>
      </w:r>
      <w:r>
        <w:rPr>
          <w:rFonts w:ascii="Hero Junior Super" w:hAnsi="Hero Junior Super"/>
          <w:color w:val="2F597B"/>
          <w:sz w:val="72"/>
          <w:szCs w:val="72"/>
        </w:rPr>
        <w:t xml:space="preserve">December </w:t>
      </w:r>
      <w:r w:rsidR="00364672" w:rsidRPr="00E03B81">
        <w:rPr>
          <w:rFonts w:ascii="Hero Junior Super" w:hAnsi="Hero Junior Super"/>
          <w:color w:val="2F597B"/>
          <w:sz w:val="72"/>
          <w:szCs w:val="72"/>
        </w:rPr>
        <w:t>20</w:t>
      </w:r>
      <w:r w:rsidR="00713ECF">
        <w:rPr>
          <w:rFonts w:ascii="Hero Junior Super" w:hAnsi="Hero Junior Super"/>
          <w:color w:val="2F597B"/>
          <w:sz w:val="72"/>
          <w:szCs w:val="72"/>
        </w:rPr>
        <w:t>xx</w:t>
      </w:r>
    </w:p>
    <w:tbl>
      <w:tblPr>
        <w:tblW w:w="5000" w:type="pct"/>
        <w:jc w:val="center"/>
        <w:tbl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blBorders>
        <w:tblLook w:val="04A0" w:firstRow="1" w:lastRow="0" w:firstColumn="1" w:lastColumn="0" w:noHBand="0" w:noVBand="1"/>
      </w:tblPr>
      <w:tblGrid>
        <w:gridCol w:w="2443"/>
        <w:gridCol w:w="2449"/>
        <w:gridCol w:w="2452"/>
        <w:gridCol w:w="2449"/>
        <w:gridCol w:w="2452"/>
        <w:gridCol w:w="2451"/>
      </w:tblGrid>
      <w:tr w:rsidR="00282B22" w14:paraId="5CD2EF9D" w14:textId="77777777" w:rsidTr="00FA58BE">
        <w:trPr>
          <w:trHeight w:val="288"/>
          <w:jc w:val="center"/>
        </w:trPr>
        <w:tc>
          <w:tcPr>
            <w:tcW w:w="831" w:type="pct"/>
            <w:tcBorders>
              <w:top w:val="nil"/>
              <w:left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F49238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ekly Themes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23E404E0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7D9BC642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833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C11DDB7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3473AC8B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834" w:type="pct"/>
            <w:tcBorders>
              <w:top w:val="nil"/>
              <w:bottom w:val="single" w:sz="8" w:space="0" w:color="BFBFBF" w:themeColor="background1" w:themeShade="BF"/>
            </w:tcBorders>
            <w:shd w:val="clear" w:color="auto" w:fill="36A9E0"/>
            <w:vAlign w:val="bottom"/>
          </w:tcPr>
          <w:p w14:paraId="54AF1C06" w14:textId="77777777" w:rsidR="00282B22" w:rsidRPr="00036419" w:rsidRDefault="00282B22" w:rsidP="00FA58BE">
            <w:pPr>
              <w:pStyle w:val="Day"/>
              <w:rPr>
                <w:rFonts w:ascii="Hero Junior Super" w:eastAsia="Adobe Fan Heiti Std B" w:hAnsi="Hero Junior Super"/>
                <w:bCs/>
                <w:color w:val="FFFFFF" w:themeColor="background1"/>
                <w:sz w:val="20"/>
                <w:szCs w:val="20"/>
              </w:rPr>
            </w:pPr>
            <w:r w:rsidRPr="00036419">
              <w:rPr>
                <w:rFonts w:ascii="Hero Junior Super" w:eastAsia="Adobe Fan Heiti Std B" w:hAnsi="Hero Junior Super"/>
                <w:bCs/>
                <w:caps w:val="0"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BD5E7D" w:rsidRPr="00E46760" w14:paraId="304AEC62" w14:textId="77777777" w:rsidTr="00FA58BE">
        <w:trPr>
          <w:trHeight w:hRule="exact" w:val="308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33F4748" w14:textId="77777777" w:rsidR="00BD5E7D" w:rsidRPr="00563744" w:rsidRDefault="00BD5E7D" w:rsidP="00BD5E7D">
            <w:pPr>
              <w:rPr>
                <w:color w:val="FF0000"/>
              </w:rPr>
            </w:pPr>
          </w:p>
          <w:p w14:paraId="4D9E688D" w14:textId="77777777" w:rsidR="00BD5E7D" w:rsidRPr="00563744" w:rsidRDefault="00BD5E7D" w:rsidP="00BD5E7D"/>
          <w:p w14:paraId="511DC96E" w14:textId="77777777" w:rsidR="00BD5E7D" w:rsidRPr="00B746ED" w:rsidRDefault="00BD5E7D" w:rsidP="00BD5E7D">
            <w:pPr>
              <w:pStyle w:val="Date"/>
              <w:spacing w:after="40"/>
              <w:rPr>
                <w:rFonts w:eastAsia="Dotum" w:cs="Arial"/>
                <w:color w:val="150505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EC5637D" w14:textId="2BC11BD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586AD24" w14:textId="5EE9AF4F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AAD2C4C" w14:textId="3A07E55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08940F0" w14:textId="20942C93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C8D3584" w14:textId="1CC360F3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2321D217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602D2A9" w14:textId="700AC6E0" w:rsidR="00BD5E7D" w:rsidRPr="00AB5448" w:rsidRDefault="00BD5E7D" w:rsidP="00BD5E7D">
            <w:pPr>
              <w:pStyle w:val="CalendarText"/>
              <w:rPr>
                <w:rFonts w:ascii="Hero Junior" w:hAnsi="Hero Junior" w:cs="Calibri"/>
                <w:color w:val="62B01E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5872F6" w14:textId="48D6DE74" w:rsidR="00BD5E7D" w:rsidRPr="00BE4866" w:rsidRDefault="00BD5E7D" w:rsidP="00BD5E7D"/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3F31D7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C67E34A" w14:textId="59FA9FFB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877416" w14:textId="1EF2DCF1" w:rsidR="00023B2E" w:rsidRPr="00957B1E" w:rsidRDefault="00023B2E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F7D408B" w14:textId="5BD9C5A8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1B2F9C74" w14:textId="77777777" w:rsidTr="00FA58BE">
        <w:trPr>
          <w:trHeight w:hRule="exact" w:val="36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3857BAB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2E63B9F" w14:textId="6B3C1C86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589F6D7" w14:textId="661DE72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CF52CC" w14:textId="79E9DB9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4A83AE6" w14:textId="4930ED20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4E8346A" w14:textId="3E4730BA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:rsidRPr="00E46760" w14:paraId="15CD55E5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2AE472C" w14:textId="27AC53D7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ED2C43" w14:textId="1D8A1D9C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C7F8E8" w14:textId="080D1B1C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5A4ABB4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95C06E9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81EF7C" w14:textId="5E34C06B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</w:tr>
      <w:tr w:rsidR="00BD5E7D" w:rsidRPr="00E46760" w14:paraId="4CF04FC5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64F09C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86F4FEA" w14:textId="5484E13B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59832D" w14:textId="0284A48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20A190B" w14:textId="0AEC0612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86FAC54" w14:textId="071AC888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2F32DA60" w14:textId="73C83A0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742F9119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60EDFB4" w14:textId="44B4668E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A8E811" w14:textId="7B90AC09" w:rsidR="006261B7" w:rsidRPr="00957B1E" w:rsidRDefault="006261B7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1DB8853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E09C22C" w14:textId="194358A2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76B1304" w14:textId="4A848CE7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1C52BD6" w14:textId="45AA3165" w:rsidR="0046413C" w:rsidRPr="00957B1E" w:rsidRDefault="0046413C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</w:tr>
      <w:tr w:rsidR="00BD5E7D" w:rsidRPr="00E46760" w14:paraId="7FD48DEB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DE5C8C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091596C" w14:textId="0EA2849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13207A06" w14:textId="1B38748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5FF60056" w14:textId="757A3964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7B77BA01" w14:textId="62DAD4BE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3B27C59B" w14:textId="748C4115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408D254D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C5CA055" w14:textId="23FD59A9" w:rsidR="00BD5E7D" w:rsidRPr="00195BE0" w:rsidRDefault="00BD5E7D" w:rsidP="00BD5E7D">
            <w:pPr>
              <w:pStyle w:val="CalendarText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7FBC31" w14:textId="77777777" w:rsidR="00BD5E7D" w:rsidRPr="00036419" w:rsidRDefault="00BD5E7D" w:rsidP="00BD5E7D">
            <w:pPr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7635912" w14:textId="77777777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95D0D5D" w14:textId="5E60727C" w:rsidR="00BD5E7D" w:rsidRPr="00036419" w:rsidRDefault="00BD5E7D" w:rsidP="00BD5E7D">
            <w:pPr>
              <w:pStyle w:val="CalendarText"/>
              <w:rPr>
                <w:rFonts w:ascii="Hero Junior Super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1D66C25" w14:textId="758E3534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9FFAC98" w14:textId="536BD436" w:rsidR="00BD5E7D" w:rsidRPr="00036419" w:rsidRDefault="00BD5E7D" w:rsidP="00BD5E7D">
            <w:pPr>
              <w:pStyle w:val="CalendarTex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</w:p>
        </w:tc>
      </w:tr>
      <w:tr w:rsidR="00BD5E7D" w:rsidRPr="00E46760" w14:paraId="553BAC93" w14:textId="77777777" w:rsidTr="00FA58BE">
        <w:trPr>
          <w:trHeight w:hRule="exact" w:val="432"/>
          <w:jc w:val="center"/>
        </w:trPr>
        <w:tc>
          <w:tcPr>
            <w:tcW w:w="831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1DCCBE6" w14:textId="77777777" w:rsidR="00BD5E7D" w:rsidRPr="00195BE0" w:rsidRDefault="00BD5E7D" w:rsidP="00BD5E7D">
            <w:pPr>
              <w:pStyle w:val="Date"/>
              <w:spacing w:after="40"/>
              <w:rPr>
                <w:rFonts w:ascii="Hero Junior" w:hAnsi="Hero Junior" w:cs="Calibri"/>
                <w:sz w:val="12"/>
                <w:szCs w:val="12"/>
              </w:rPr>
            </w:pP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E86F0A1" w14:textId="458FBE5C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9C9FB33" w14:textId="653556BD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3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04B6B28A" w14:textId="172F3FD9" w:rsidR="00BD5E7D" w:rsidRPr="00036419" w:rsidRDefault="00713ECF" w:rsidP="00BD5E7D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6FEC17E5" w14:textId="0AB11D69" w:rsidR="00BD5E7D" w:rsidRPr="00036419" w:rsidRDefault="00713ECF" w:rsidP="00317C70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  <w:tc>
          <w:tcPr>
            <w:tcW w:w="834" w:type="pct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</w:tcPr>
          <w:p w14:paraId="4F5D9C22" w14:textId="4FDFF186" w:rsidR="00BD5E7D" w:rsidRPr="00036419" w:rsidRDefault="00713ECF" w:rsidP="00713ECF">
            <w:pPr>
              <w:pStyle w:val="Date"/>
              <w:spacing w:after="40"/>
              <w:jc w:val="right"/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</w:pPr>
            <w:r>
              <w:rPr>
                <w:rFonts w:ascii="Hero Junior Super" w:eastAsia="Dotum" w:hAnsi="Hero Junior Super"/>
                <w:b/>
                <w:color w:val="36A9E0"/>
                <w:sz w:val="20"/>
                <w:szCs w:val="20"/>
              </w:rPr>
              <w:t>x</w:t>
            </w:r>
          </w:p>
        </w:tc>
      </w:tr>
      <w:tr w:rsidR="00BD5E7D" w14:paraId="668BB1F8" w14:textId="77777777" w:rsidTr="00FA58BE">
        <w:trPr>
          <w:trHeight w:hRule="exact" w:val="907"/>
          <w:jc w:val="center"/>
        </w:trPr>
        <w:tc>
          <w:tcPr>
            <w:tcW w:w="831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1EA927F" w14:textId="2370B9C7" w:rsidR="000A300E" w:rsidRPr="00957B1E" w:rsidRDefault="000A300E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02DC2B" w14:textId="09DACF48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C522C7" w14:textId="40BB0D4E" w:rsidR="00BD5E7D" w:rsidRPr="00036419" w:rsidRDefault="00BD5E7D" w:rsidP="00BD5E7D">
            <w:pPr>
              <w:pStyle w:val="CalendarText"/>
              <w:rPr>
                <w:rFonts w:eastAsia="Dotum"/>
                <w:color w:val="36A9E0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D41F3D" w14:textId="6ABD7CAE" w:rsidR="00317C70" w:rsidRPr="00957B1E" w:rsidRDefault="00317C70" w:rsidP="00BD5E7D">
            <w:pPr>
              <w:pStyle w:val="CalendarText"/>
              <w:rPr>
                <w:rFonts w:ascii="Hero Junior" w:hAnsi="Hero Junior" w:cs="Calibri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8BF0CD9" w14:textId="33080DE3" w:rsidR="00BD5E7D" w:rsidRPr="00036419" w:rsidRDefault="00BD5E7D" w:rsidP="00BD5E7D">
            <w:pPr>
              <w:pStyle w:val="CalendarText"/>
              <w:rPr>
                <w:color w:val="36A9E0"/>
                <w:sz w:val="20"/>
                <w:szCs w:val="20"/>
              </w:rPr>
            </w:pPr>
          </w:p>
        </w:tc>
        <w:tc>
          <w:tcPr>
            <w:tcW w:w="834" w:type="pct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45CC8AF" w14:textId="498296B7" w:rsidR="00BD5E7D" w:rsidRPr="00036419" w:rsidRDefault="00BD5E7D" w:rsidP="000C33EC">
            <w:pPr>
              <w:pStyle w:val="CalendarText"/>
              <w:tabs>
                <w:tab w:val="center" w:pos="1117"/>
              </w:tabs>
              <w:rPr>
                <w:rFonts w:eastAsia="Dotum"/>
                <w:b/>
                <w:color w:val="36A9E0"/>
                <w:sz w:val="20"/>
                <w:szCs w:val="20"/>
              </w:rPr>
            </w:pPr>
          </w:p>
        </w:tc>
      </w:tr>
    </w:tbl>
    <w:p w14:paraId="4007F702" w14:textId="77777777" w:rsidR="00FE09BD" w:rsidRDefault="00FE09BD"/>
    <w:sectPr w:rsidR="00FE09BD" w:rsidSect="00E73DEB">
      <w:pgSz w:w="15840" w:h="12240" w:orient="landscape" w:code="1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B918F" w14:textId="77777777" w:rsidR="00D005F2" w:rsidRDefault="00D005F2" w:rsidP="00272380">
      <w:r>
        <w:separator/>
      </w:r>
    </w:p>
  </w:endnote>
  <w:endnote w:type="continuationSeparator" w:id="0">
    <w:p w14:paraId="3505AD9B" w14:textId="77777777" w:rsidR="00D005F2" w:rsidRDefault="00D005F2" w:rsidP="00272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E7C1829C-D8A9-41DF-8DCA-62DD0356981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94A0A4C-681D-4E21-A36A-922DC556CF68}"/>
    <w:embedBold r:id="rId3" w:fontKey="{7ADA9436-103C-4B97-9DD7-593B426440E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31B49C06-6D70-4C06-93FD-763572DBC00F}"/>
    <w:embedBold r:id="rId5" w:fontKey="{5AC49BC5-11BA-49A5-B373-9AE587DB90B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4A02A784-B6A0-4FEB-A92E-41F4E38B4DB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A57DAE0A-0036-4A85-B0D9-E87E41F9AA0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1B2779DA-E03C-4036-BCAC-0E52554655E1}"/>
    <w:embedBold r:id="rId9" w:fontKey="{F2243230-B0E1-487D-9F55-F0B398073CE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8424E964-CCB9-4671-9B4B-56C94B512792}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11" w:fontKey="{7A0601D9-C013-473E-9565-7E8B8273A374}"/>
  </w:font>
  <w:font w:name="Hero Junior Super">
    <w:altName w:val="Calibri"/>
    <w:panose1 w:val="02000A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  <w:embedBold r:id="rId12" w:subsetted="1" w:fontKey="{75A99F0C-F1A6-4C43-8F3B-53B70C78A600}"/>
  </w:font>
  <w:font w:name="Hero Junior Bold">
    <w:altName w:val="Calibri"/>
    <w:panose1 w:val="020008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Hero Junior">
    <w:altName w:val="Calibri"/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3" w:fontKey="{0DACB842-92C9-44A7-9D54-41D414E8C968}"/>
    <w:embedBold r:id="rId14" w:fontKey="{226D28F3-F6EC-4AA5-996F-A202A31162E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1C770" w14:textId="77777777" w:rsidR="00D005F2" w:rsidRDefault="00D005F2" w:rsidP="00272380">
      <w:r>
        <w:separator/>
      </w:r>
    </w:p>
  </w:footnote>
  <w:footnote w:type="continuationSeparator" w:id="0">
    <w:p w14:paraId="2B60A956" w14:textId="77777777" w:rsidR="00D005F2" w:rsidRDefault="00D005F2" w:rsidP="00272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DA6162"/>
    <w:multiLevelType w:val="hybridMultilevel"/>
    <w:tmpl w:val="B65EA196"/>
    <w:lvl w:ilvl="0" w:tplc="C97E7234">
      <w:numFmt w:val="bullet"/>
      <w:lvlText w:val=""/>
      <w:lvlJc w:val="left"/>
      <w:pPr>
        <w:ind w:left="4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704672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gutterAtTop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TCxNDSzMLMwMTVS0lEKTi0uzszPAykwrgUAoVnVJiwAAAA="/>
    <w:docVar w:name="MonthEnd" w:val="1/31/2017"/>
    <w:docVar w:name="MonthEnd1" w:val="31/01/2013"/>
    <w:docVar w:name="MonthEnd10" w:val="31/10/2013"/>
    <w:docVar w:name="MonthEnd11" w:val="30/11/2013"/>
    <w:docVar w:name="MonthEnd12" w:val="31/12/2013"/>
    <w:docVar w:name="MonthEnd2" w:val="28/02/2013"/>
    <w:docVar w:name="MonthEnd3" w:val="31/03/2013"/>
    <w:docVar w:name="MonthEnd4" w:val="30/04/2013"/>
    <w:docVar w:name="MonthEnd5" w:val="31/05/2013"/>
    <w:docVar w:name="MonthEnd6" w:val="30/06/2013"/>
    <w:docVar w:name="MonthEnd7" w:val="31/07/2013"/>
    <w:docVar w:name="MonthEnd8" w:val="31/08/2013"/>
    <w:docVar w:name="MonthEnd9" w:val="30/09/2013"/>
    <w:docVar w:name="MonthEndA" w:val="2/28/2017"/>
    <w:docVar w:name="MonthEndB" w:val="12/31/2016"/>
    <w:docVar w:name="MonthStart" w:val="1/1/2017"/>
    <w:docVar w:name="MonthStart1" w:val="01/01/2013"/>
    <w:docVar w:name="MonthStart10" w:val="01/10/2013"/>
    <w:docVar w:name="MonthStart11" w:val="01/11/2013"/>
    <w:docVar w:name="MonthStart12" w:val="01/12/2013"/>
    <w:docVar w:name="MonthStart2" w:val="01/02/2013"/>
    <w:docVar w:name="MonthStart3" w:val="01/03/2013"/>
    <w:docVar w:name="MonthStart4" w:val="01/04/2013"/>
    <w:docVar w:name="MonthStart5" w:val="01/05/2013"/>
    <w:docVar w:name="MonthStart6" w:val="01/06/2013"/>
    <w:docVar w:name="MonthStart7" w:val="01/07/2013"/>
    <w:docVar w:name="MonthStart8" w:val="01/08/2013"/>
    <w:docVar w:name="MonthStart9" w:val="01/09/2013"/>
    <w:docVar w:name="MonthStartA" w:val="2/1/2017"/>
    <w:docVar w:name="MonthStartB" w:val="12/1/2016"/>
    <w:docVar w:name="WeekStart" w:val="1"/>
  </w:docVars>
  <w:rsids>
    <w:rsidRoot w:val="00E96A5F"/>
    <w:rsid w:val="00002E2B"/>
    <w:rsid w:val="00005773"/>
    <w:rsid w:val="000062E8"/>
    <w:rsid w:val="000204E7"/>
    <w:rsid w:val="00021F13"/>
    <w:rsid w:val="00023668"/>
    <w:rsid w:val="00023B2E"/>
    <w:rsid w:val="00023E2A"/>
    <w:rsid w:val="00025B6C"/>
    <w:rsid w:val="00026E3E"/>
    <w:rsid w:val="00031476"/>
    <w:rsid w:val="000321DC"/>
    <w:rsid w:val="00035820"/>
    <w:rsid w:val="00036419"/>
    <w:rsid w:val="0004052E"/>
    <w:rsid w:val="00042EC8"/>
    <w:rsid w:val="00061958"/>
    <w:rsid w:val="0006241E"/>
    <w:rsid w:val="00072834"/>
    <w:rsid w:val="000733F2"/>
    <w:rsid w:val="000753AA"/>
    <w:rsid w:val="0007612D"/>
    <w:rsid w:val="00080A38"/>
    <w:rsid w:val="00082294"/>
    <w:rsid w:val="00085CAB"/>
    <w:rsid w:val="00085E6F"/>
    <w:rsid w:val="000878E4"/>
    <w:rsid w:val="00092DCF"/>
    <w:rsid w:val="00093742"/>
    <w:rsid w:val="00094890"/>
    <w:rsid w:val="000A27C2"/>
    <w:rsid w:val="000A300E"/>
    <w:rsid w:val="000A37BE"/>
    <w:rsid w:val="000A3D20"/>
    <w:rsid w:val="000A6B01"/>
    <w:rsid w:val="000B1CB8"/>
    <w:rsid w:val="000B3199"/>
    <w:rsid w:val="000B3C48"/>
    <w:rsid w:val="000B4774"/>
    <w:rsid w:val="000C33EC"/>
    <w:rsid w:val="000C3B5C"/>
    <w:rsid w:val="000C648E"/>
    <w:rsid w:val="000D1600"/>
    <w:rsid w:val="000D231F"/>
    <w:rsid w:val="000D4E4F"/>
    <w:rsid w:val="000E0DC9"/>
    <w:rsid w:val="000E1C71"/>
    <w:rsid w:val="000E29DC"/>
    <w:rsid w:val="000E2DF9"/>
    <w:rsid w:val="000E6A88"/>
    <w:rsid w:val="000E76CD"/>
    <w:rsid w:val="000F5527"/>
    <w:rsid w:val="001023DB"/>
    <w:rsid w:val="00102856"/>
    <w:rsid w:val="00103B99"/>
    <w:rsid w:val="00105717"/>
    <w:rsid w:val="00106496"/>
    <w:rsid w:val="0011542F"/>
    <w:rsid w:val="001246D6"/>
    <w:rsid w:val="00125E7D"/>
    <w:rsid w:val="00127D06"/>
    <w:rsid w:val="00127F96"/>
    <w:rsid w:val="001352AB"/>
    <w:rsid w:val="00142CAC"/>
    <w:rsid w:val="001460CD"/>
    <w:rsid w:val="001518E1"/>
    <w:rsid w:val="001553F0"/>
    <w:rsid w:val="00162E02"/>
    <w:rsid w:val="00164DDA"/>
    <w:rsid w:val="001719FD"/>
    <w:rsid w:val="00174CF1"/>
    <w:rsid w:val="0017666F"/>
    <w:rsid w:val="001778D4"/>
    <w:rsid w:val="00180E7D"/>
    <w:rsid w:val="001816A3"/>
    <w:rsid w:val="001842A8"/>
    <w:rsid w:val="001855C9"/>
    <w:rsid w:val="00187B5C"/>
    <w:rsid w:val="001914B8"/>
    <w:rsid w:val="00195BE0"/>
    <w:rsid w:val="001A5BC7"/>
    <w:rsid w:val="001A6D84"/>
    <w:rsid w:val="001B06B8"/>
    <w:rsid w:val="001B4AB3"/>
    <w:rsid w:val="001C0A66"/>
    <w:rsid w:val="001C2855"/>
    <w:rsid w:val="001C61CD"/>
    <w:rsid w:val="001D5DF1"/>
    <w:rsid w:val="001D6AD7"/>
    <w:rsid w:val="001E3160"/>
    <w:rsid w:val="001E3CC5"/>
    <w:rsid w:val="001E50F2"/>
    <w:rsid w:val="001E5511"/>
    <w:rsid w:val="001F4CC5"/>
    <w:rsid w:val="001F5A64"/>
    <w:rsid w:val="001F668D"/>
    <w:rsid w:val="001F7D03"/>
    <w:rsid w:val="00202219"/>
    <w:rsid w:val="00211138"/>
    <w:rsid w:val="002134E0"/>
    <w:rsid w:val="002153F7"/>
    <w:rsid w:val="00222FF9"/>
    <w:rsid w:val="0022723A"/>
    <w:rsid w:val="002276E9"/>
    <w:rsid w:val="00227C1C"/>
    <w:rsid w:val="0023063D"/>
    <w:rsid w:val="00242858"/>
    <w:rsid w:val="002445C5"/>
    <w:rsid w:val="00250113"/>
    <w:rsid w:val="0025017C"/>
    <w:rsid w:val="00251CE9"/>
    <w:rsid w:val="002535E9"/>
    <w:rsid w:val="002554AD"/>
    <w:rsid w:val="00260467"/>
    <w:rsid w:val="0026530A"/>
    <w:rsid w:val="00265B30"/>
    <w:rsid w:val="00270A13"/>
    <w:rsid w:val="0027174D"/>
    <w:rsid w:val="00272380"/>
    <w:rsid w:val="00273114"/>
    <w:rsid w:val="00273E79"/>
    <w:rsid w:val="002748B3"/>
    <w:rsid w:val="0027516F"/>
    <w:rsid w:val="002758B4"/>
    <w:rsid w:val="00282434"/>
    <w:rsid w:val="00282B22"/>
    <w:rsid w:val="002863C5"/>
    <w:rsid w:val="002876CD"/>
    <w:rsid w:val="002878CC"/>
    <w:rsid w:val="00290768"/>
    <w:rsid w:val="00291A7D"/>
    <w:rsid w:val="00295CAF"/>
    <w:rsid w:val="002A0618"/>
    <w:rsid w:val="002A2004"/>
    <w:rsid w:val="002A3B42"/>
    <w:rsid w:val="002A49D7"/>
    <w:rsid w:val="002A6CC9"/>
    <w:rsid w:val="002B05D6"/>
    <w:rsid w:val="002B0E4E"/>
    <w:rsid w:val="002B41C8"/>
    <w:rsid w:val="002D2BAB"/>
    <w:rsid w:val="002E12A5"/>
    <w:rsid w:val="002F1DCC"/>
    <w:rsid w:val="002F72F5"/>
    <w:rsid w:val="00300652"/>
    <w:rsid w:val="00300696"/>
    <w:rsid w:val="00301796"/>
    <w:rsid w:val="00301C0D"/>
    <w:rsid w:val="00301E8F"/>
    <w:rsid w:val="00301FBF"/>
    <w:rsid w:val="00304A87"/>
    <w:rsid w:val="00307CD3"/>
    <w:rsid w:val="00307CE9"/>
    <w:rsid w:val="00317C70"/>
    <w:rsid w:val="003218E8"/>
    <w:rsid w:val="00333B59"/>
    <w:rsid w:val="00334F82"/>
    <w:rsid w:val="00336257"/>
    <w:rsid w:val="00336A2A"/>
    <w:rsid w:val="00340DAC"/>
    <w:rsid w:val="00341331"/>
    <w:rsid w:val="00341E5F"/>
    <w:rsid w:val="00342BA1"/>
    <w:rsid w:val="003442B3"/>
    <w:rsid w:val="00347B88"/>
    <w:rsid w:val="00354C46"/>
    <w:rsid w:val="00357396"/>
    <w:rsid w:val="00364672"/>
    <w:rsid w:val="00372233"/>
    <w:rsid w:val="003746CC"/>
    <w:rsid w:val="003758C7"/>
    <w:rsid w:val="00382BD6"/>
    <w:rsid w:val="00382E78"/>
    <w:rsid w:val="00390599"/>
    <w:rsid w:val="00390904"/>
    <w:rsid w:val="00392F0C"/>
    <w:rsid w:val="00396816"/>
    <w:rsid w:val="00396EAA"/>
    <w:rsid w:val="003A0BE7"/>
    <w:rsid w:val="003A33B8"/>
    <w:rsid w:val="003B6221"/>
    <w:rsid w:val="003C1013"/>
    <w:rsid w:val="003C2BD0"/>
    <w:rsid w:val="003C3018"/>
    <w:rsid w:val="003C34B3"/>
    <w:rsid w:val="003C7EA1"/>
    <w:rsid w:val="003D15F5"/>
    <w:rsid w:val="003D3C70"/>
    <w:rsid w:val="003E02A8"/>
    <w:rsid w:val="003E45E1"/>
    <w:rsid w:val="003E7A94"/>
    <w:rsid w:val="003F6210"/>
    <w:rsid w:val="0040061E"/>
    <w:rsid w:val="00400D41"/>
    <w:rsid w:val="00402A21"/>
    <w:rsid w:val="00414F8D"/>
    <w:rsid w:val="004345AA"/>
    <w:rsid w:val="00436DE1"/>
    <w:rsid w:val="004518A4"/>
    <w:rsid w:val="0045526F"/>
    <w:rsid w:val="00456185"/>
    <w:rsid w:val="004602D1"/>
    <w:rsid w:val="00461D1F"/>
    <w:rsid w:val="0046413C"/>
    <w:rsid w:val="00464615"/>
    <w:rsid w:val="0046723D"/>
    <w:rsid w:val="00471CDA"/>
    <w:rsid w:val="00482624"/>
    <w:rsid w:val="004860C1"/>
    <w:rsid w:val="00486184"/>
    <w:rsid w:val="00487B18"/>
    <w:rsid w:val="00491289"/>
    <w:rsid w:val="00492CEF"/>
    <w:rsid w:val="00493794"/>
    <w:rsid w:val="00496FBF"/>
    <w:rsid w:val="004B6784"/>
    <w:rsid w:val="004B67C6"/>
    <w:rsid w:val="004C149E"/>
    <w:rsid w:val="004C32E5"/>
    <w:rsid w:val="004C5E97"/>
    <w:rsid w:val="004D2102"/>
    <w:rsid w:val="004D618A"/>
    <w:rsid w:val="004D6AAA"/>
    <w:rsid w:val="004E05D8"/>
    <w:rsid w:val="004E1393"/>
    <w:rsid w:val="004E1E2A"/>
    <w:rsid w:val="004F1727"/>
    <w:rsid w:val="00501F8D"/>
    <w:rsid w:val="0050753B"/>
    <w:rsid w:val="00510FFC"/>
    <w:rsid w:val="00515745"/>
    <w:rsid w:val="005208D3"/>
    <w:rsid w:val="00524310"/>
    <w:rsid w:val="00525467"/>
    <w:rsid w:val="00525AD5"/>
    <w:rsid w:val="005270EC"/>
    <w:rsid w:val="00527208"/>
    <w:rsid w:val="00532048"/>
    <w:rsid w:val="00536D33"/>
    <w:rsid w:val="005406F9"/>
    <w:rsid w:val="0054230C"/>
    <w:rsid w:val="00543A7E"/>
    <w:rsid w:val="00552213"/>
    <w:rsid w:val="005533A1"/>
    <w:rsid w:val="0055340A"/>
    <w:rsid w:val="00555DCB"/>
    <w:rsid w:val="00563744"/>
    <w:rsid w:val="00565147"/>
    <w:rsid w:val="00566373"/>
    <w:rsid w:val="00573838"/>
    <w:rsid w:val="0057610D"/>
    <w:rsid w:val="00584A71"/>
    <w:rsid w:val="00585DB5"/>
    <w:rsid w:val="0058631F"/>
    <w:rsid w:val="005941D1"/>
    <w:rsid w:val="00594D77"/>
    <w:rsid w:val="005967F4"/>
    <w:rsid w:val="00597168"/>
    <w:rsid w:val="005A4606"/>
    <w:rsid w:val="005B3ADD"/>
    <w:rsid w:val="005B44F7"/>
    <w:rsid w:val="005B45B0"/>
    <w:rsid w:val="005B65D8"/>
    <w:rsid w:val="005B7DED"/>
    <w:rsid w:val="005B7F1D"/>
    <w:rsid w:val="005C0993"/>
    <w:rsid w:val="005C4B37"/>
    <w:rsid w:val="005C5AB0"/>
    <w:rsid w:val="005C6FED"/>
    <w:rsid w:val="005C77FF"/>
    <w:rsid w:val="005D1078"/>
    <w:rsid w:val="005D1227"/>
    <w:rsid w:val="005D4F94"/>
    <w:rsid w:val="005E0418"/>
    <w:rsid w:val="005E101A"/>
    <w:rsid w:val="005E2384"/>
    <w:rsid w:val="005E3060"/>
    <w:rsid w:val="005E6DC7"/>
    <w:rsid w:val="005F282E"/>
    <w:rsid w:val="005F3517"/>
    <w:rsid w:val="00606D93"/>
    <w:rsid w:val="00620D11"/>
    <w:rsid w:val="00622F27"/>
    <w:rsid w:val="00624025"/>
    <w:rsid w:val="006261B7"/>
    <w:rsid w:val="006328A0"/>
    <w:rsid w:val="00635905"/>
    <w:rsid w:val="00643E02"/>
    <w:rsid w:val="00644CF0"/>
    <w:rsid w:val="00661A83"/>
    <w:rsid w:val="00667838"/>
    <w:rsid w:val="00667AF9"/>
    <w:rsid w:val="006803A9"/>
    <w:rsid w:val="006840BB"/>
    <w:rsid w:val="00686297"/>
    <w:rsid w:val="006876AF"/>
    <w:rsid w:val="00690DB6"/>
    <w:rsid w:val="0069200F"/>
    <w:rsid w:val="006A4486"/>
    <w:rsid w:val="006B28F4"/>
    <w:rsid w:val="006B6B81"/>
    <w:rsid w:val="006C58A6"/>
    <w:rsid w:val="006C7AD6"/>
    <w:rsid w:val="006D2B9C"/>
    <w:rsid w:val="006D46FE"/>
    <w:rsid w:val="006D47C2"/>
    <w:rsid w:val="006D4855"/>
    <w:rsid w:val="006E01E1"/>
    <w:rsid w:val="006E2D00"/>
    <w:rsid w:val="006E6E17"/>
    <w:rsid w:val="006F608A"/>
    <w:rsid w:val="006F67C0"/>
    <w:rsid w:val="00702D2E"/>
    <w:rsid w:val="007065A4"/>
    <w:rsid w:val="00707E51"/>
    <w:rsid w:val="00713ECF"/>
    <w:rsid w:val="00733BA4"/>
    <w:rsid w:val="007359C3"/>
    <w:rsid w:val="0074529A"/>
    <w:rsid w:val="00747FDF"/>
    <w:rsid w:val="00757CEA"/>
    <w:rsid w:val="00763A4C"/>
    <w:rsid w:val="00763CBA"/>
    <w:rsid w:val="0076698F"/>
    <w:rsid w:val="0077076D"/>
    <w:rsid w:val="0077218D"/>
    <w:rsid w:val="00777D6D"/>
    <w:rsid w:val="00780539"/>
    <w:rsid w:val="00782F57"/>
    <w:rsid w:val="00787FF5"/>
    <w:rsid w:val="00790BA7"/>
    <w:rsid w:val="0079647F"/>
    <w:rsid w:val="007976CD"/>
    <w:rsid w:val="007A3C55"/>
    <w:rsid w:val="007B3739"/>
    <w:rsid w:val="007C0EF3"/>
    <w:rsid w:val="007C3113"/>
    <w:rsid w:val="007C4FAA"/>
    <w:rsid w:val="007C6185"/>
    <w:rsid w:val="007C676A"/>
    <w:rsid w:val="007D1F60"/>
    <w:rsid w:val="007D2643"/>
    <w:rsid w:val="007D3E16"/>
    <w:rsid w:val="007D6239"/>
    <w:rsid w:val="007D66AB"/>
    <w:rsid w:val="007E235F"/>
    <w:rsid w:val="007E3197"/>
    <w:rsid w:val="007E64D9"/>
    <w:rsid w:val="007F3EE0"/>
    <w:rsid w:val="008016C8"/>
    <w:rsid w:val="00803BFE"/>
    <w:rsid w:val="0080439E"/>
    <w:rsid w:val="00807CC0"/>
    <w:rsid w:val="00814054"/>
    <w:rsid w:val="0082180F"/>
    <w:rsid w:val="008227DD"/>
    <w:rsid w:val="008244AF"/>
    <w:rsid w:val="008251F0"/>
    <w:rsid w:val="00845103"/>
    <w:rsid w:val="00847C3F"/>
    <w:rsid w:val="0085469C"/>
    <w:rsid w:val="008620E2"/>
    <w:rsid w:val="0086484C"/>
    <w:rsid w:val="00865ECB"/>
    <w:rsid w:val="008716CB"/>
    <w:rsid w:val="008745B1"/>
    <w:rsid w:val="008814D0"/>
    <w:rsid w:val="00886F6E"/>
    <w:rsid w:val="00891FCD"/>
    <w:rsid w:val="008B1CFC"/>
    <w:rsid w:val="008B610D"/>
    <w:rsid w:val="008C063E"/>
    <w:rsid w:val="008C1BD5"/>
    <w:rsid w:val="008C76CF"/>
    <w:rsid w:val="008D290A"/>
    <w:rsid w:val="008D3A12"/>
    <w:rsid w:val="008E2313"/>
    <w:rsid w:val="008E2D5E"/>
    <w:rsid w:val="008E2D6B"/>
    <w:rsid w:val="008E2F9F"/>
    <w:rsid w:val="008E7CDC"/>
    <w:rsid w:val="008E7F1A"/>
    <w:rsid w:val="008F5432"/>
    <w:rsid w:val="008F5F10"/>
    <w:rsid w:val="00901DDB"/>
    <w:rsid w:val="009021B0"/>
    <w:rsid w:val="00907136"/>
    <w:rsid w:val="009127A3"/>
    <w:rsid w:val="00923222"/>
    <w:rsid w:val="00925440"/>
    <w:rsid w:val="00933978"/>
    <w:rsid w:val="00936EC9"/>
    <w:rsid w:val="00937E7D"/>
    <w:rsid w:val="00945E17"/>
    <w:rsid w:val="009463E0"/>
    <w:rsid w:val="00953769"/>
    <w:rsid w:val="00954197"/>
    <w:rsid w:val="00954F09"/>
    <w:rsid w:val="00957B1E"/>
    <w:rsid w:val="0096145F"/>
    <w:rsid w:val="0096271A"/>
    <w:rsid w:val="009707DB"/>
    <w:rsid w:val="00975CA9"/>
    <w:rsid w:val="009858DF"/>
    <w:rsid w:val="00986BF1"/>
    <w:rsid w:val="00993C07"/>
    <w:rsid w:val="009A1537"/>
    <w:rsid w:val="009A6861"/>
    <w:rsid w:val="009B00D6"/>
    <w:rsid w:val="009B1488"/>
    <w:rsid w:val="009B276F"/>
    <w:rsid w:val="009B33A1"/>
    <w:rsid w:val="009B677E"/>
    <w:rsid w:val="009B699D"/>
    <w:rsid w:val="009B6C81"/>
    <w:rsid w:val="009C3443"/>
    <w:rsid w:val="009C478B"/>
    <w:rsid w:val="009D7E86"/>
    <w:rsid w:val="009E223D"/>
    <w:rsid w:val="009E29D3"/>
    <w:rsid w:val="009E468A"/>
    <w:rsid w:val="009E6CDE"/>
    <w:rsid w:val="009F7767"/>
    <w:rsid w:val="00A0476A"/>
    <w:rsid w:val="00A209A3"/>
    <w:rsid w:val="00A324BC"/>
    <w:rsid w:val="00A32ACF"/>
    <w:rsid w:val="00A36200"/>
    <w:rsid w:val="00A36936"/>
    <w:rsid w:val="00A4375E"/>
    <w:rsid w:val="00A45C18"/>
    <w:rsid w:val="00A53542"/>
    <w:rsid w:val="00A55B8D"/>
    <w:rsid w:val="00A633E1"/>
    <w:rsid w:val="00A64C23"/>
    <w:rsid w:val="00A679E7"/>
    <w:rsid w:val="00A7142E"/>
    <w:rsid w:val="00A7144B"/>
    <w:rsid w:val="00A77F7C"/>
    <w:rsid w:val="00A80CED"/>
    <w:rsid w:val="00A84339"/>
    <w:rsid w:val="00A91841"/>
    <w:rsid w:val="00A95C60"/>
    <w:rsid w:val="00A96C69"/>
    <w:rsid w:val="00AA3563"/>
    <w:rsid w:val="00AA4563"/>
    <w:rsid w:val="00AA63D0"/>
    <w:rsid w:val="00AB5448"/>
    <w:rsid w:val="00AB5972"/>
    <w:rsid w:val="00AB5AE8"/>
    <w:rsid w:val="00AC29A6"/>
    <w:rsid w:val="00AD2BBC"/>
    <w:rsid w:val="00AD37C2"/>
    <w:rsid w:val="00AD4955"/>
    <w:rsid w:val="00AE120D"/>
    <w:rsid w:val="00AE362F"/>
    <w:rsid w:val="00AE7E01"/>
    <w:rsid w:val="00B03BE0"/>
    <w:rsid w:val="00B0622E"/>
    <w:rsid w:val="00B06407"/>
    <w:rsid w:val="00B0688C"/>
    <w:rsid w:val="00B06F87"/>
    <w:rsid w:val="00B202C4"/>
    <w:rsid w:val="00B20F82"/>
    <w:rsid w:val="00B25754"/>
    <w:rsid w:val="00B27CF3"/>
    <w:rsid w:val="00B3430D"/>
    <w:rsid w:val="00B353FA"/>
    <w:rsid w:val="00B3607D"/>
    <w:rsid w:val="00B41469"/>
    <w:rsid w:val="00B4515D"/>
    <w:rsid w:val="00B52B5B"/>
    <w:rsid w:val="00B54D11"/>
    <w:rsid w:val="00B6414B"/>
    <w:rsid w:val="00B66A56"/>
    <w:rsid w:val="00B675CF"/>
    <w:rsid w:val="00B67C38"/>
    <w:rsid w:val="00B746ED"/>
    <w:rsid w:val="00B75C69"/>
    <w:rsid w:val="00B81D33"/>
    <w:rsid w:val="00B84A58"/>
    <w:rsid w:val="00B86F10"/>
    <w:rsid w:val="00B9447C"/>
    <w:rsid w:val="00BA3D71"/>
    <w:rsid w:val="00BA6BA7"/>
    <w:rsid w:val="00BA7098"/>
    <w:rsid w:val="00BA7BB0"/>
    <w:rsid w:val="00BB6C54"/>
    <w:rsid w:val="00BB7AC2"/>
    <w:rsid w:val="00BD4AA7"/>
    <w:rsid w:val="00BD4BD4"/>
    <w:rsid w:val="00BD4F06"/>
    <w:rsid w:val="00BD59CA"/>
    <w:rsid w:val="00BD5E7D"/>
    <w:rsid w:val="00BD7C72"/>
    <w:rsid w:val="00BE306D"/>
    <w:rsid w:val="00BE4866"/>
    <w:rsid w:val="00BE4AD9"/>
    <w:rsid w:val="00BE4C8D"/>
    <w:rsid w:val="00BF0536"/>
    <w:rsid w:val="00BF536C"/>
    <w:rsid w:val="00BF7B66"/>
    <w:rsid w:val="00C01399"/>
    <w:rsid w:val="00C07F61"/>
    <w:rsid w:val="00C1074F"/>
    <w:rsid w:val="00C22C90"/>
    <w:rsid w:val="00C2381E"/>
    <w:rsid w:val="00C23FCB"/>
    <w:rsid w:val="00C24674"/>
    <w:rsid w:val="00C30832"/>
    <w:rsid w:val="00C34A61"/>
    <w:rsid w:val="00C431E7"/>
    <w:rsid w:val="00C4378D"/>
    <w:rsid w:val="00C43EE4"/>
    <w:rsid w:val="00C47F62"/>
    <w:rsid w:val="00C52A1D"/>
    <w:rsid w:val="00C60F9C"/>
    <w:rsid w:val="00C62484"/>
    <w:rsid w:val="00C66132"/>
    <w:rsid w:val="00C70EFA"/>
    <w:rsid w:val="00C7115B"/>
    <w:rsid w:val="00C71603"/>
    <w:rsid w:val="00C71E12"/>
    <w:rsid w:val="00C76978"/>
    <w:rsid w:val="00C808FC"/>
    <w:rsid w:val="00C80CAB"/>
    <w:rsid w:val="00C8375D"/>
    <w:rsid w:val="00C94A9D"/>
    <w:rsid w:val="00CA0C09"/>
    <w:rsid w:val="00CA4ADA"/>
    <w:rsid w:val="00CA511B"/>
    <w:rsid w:val="00CA5376"/>
    <w:rsid w:val="00CB2C63"/>
    <w:rsid w:val="00CB37D8"/>
    <w:rsid w:val="00CB4740"/>
    <w:rsid w:val="00CB66BE"/>
    <w:rsid w:val="00CB7641"/>
    <w:rsid w:val="00CC015A"/>
    <w:rsid w:val="00CC137B"/>
    <w:rsid w:val="00CC1C71"/>
    <w:rsid w:val="00CC341D"/>
    <w:rsid w:val="00CC4164"/>
    <w:rsid w:val="00CD49F9"/>
    <w:rsid w:val="00CD5EA9"/>
    <w:rsid w:val="00CE3638"/>
    <w:rsid w:val="00CF25FC"/>
    <w:rsid w:val="00CF690C"/>
    <w:rsid w:val="00CF77E5"/>
    <w:rsid w:val="00D005F2"/>
    <w:rsid w:val="00D0132C"/>
    <w:rsid w:val="00D05146"/>
    <w:rsid w:val="00D120F3"/>
    <w:rsid w:val="00D21404"/>
    <w:rsid w:val="00D228C7"/>
    <w:rsid w:val="00D25123"/>
    <w:rsid w:val="00D25FE5"/>
    <w:rsid w:val="00D26571"/>
    <w:rsid w:val="00D31403"/>
    <w:rsid w:val="00D45A47"/>
    <w:rsid w:val="00D56396"/>
    <w:rsid w:val="00D66B43"/>
    <w:rsid w:val="00D67C8F"/>
    <w:rsid w:val="00D71CFC"/>
    <w:rsid w:val="00D72603"/>
    <w:rsid w:val="00D779AF"/>
    <w:rsid w:val="00D83C79"/>
    <w:rsid w:val="00D906C3"/>
    <w:rsid w:val="00D95397"/>
    <w:rsid w:val="00DA3A6A"/>
    <w:rsid w:val="00DA585A"/>
    <w:rsid w:val="00DA7F07"/>
    <w:rsid w:val="00DB0ED3"/>
    <w:rsid w:val="00DB3F02"/>
    <w:rsid w:val="00DC4617"/>
    <w:rsid w:val="00DD060E"/>
    <w:rsid w:val="00DD4ED1"/>
    <w:rsid w:val="00DD5B7F"/>
    <w:rsid w:val="00DD6133"/>
    <w:rsid w:val="00DE0DC5"/>
    <w:rsid w:val="00DE2FCE"/>
    <w:rsid w:val="00DE521F"/>
    <w:rsid w:val="00DE6053"/>
    <w:rsid w:val="00DF05C1"/>
    <w:rsid w:val="00E03B81"/>
    <w:rsid w:val="00E07B81"/>
    <w:rsid w:val="00E107C3"/>
    <w:rsid w:val="00E11F4D"/>
    <w:rsid w:val="00E207A6"/>
    <w:rsid w:val="00E26744"/>
    <w:rsid w:val="00E300AE"/>
    <w:rsid w:val="00E30788"/>
    <w:rsid w:val="00E3318A"/>
    <w:rsid w:val="00E33EF4"/>
    <w:rsid w:val="00E46760"/>
    <w:rsid w:val="00E467C4"/>
    <w:rsid w:val="00E47609"/>
    <w:rsid w:val="00E54BB9"/>
    <w:rsid w:val="00E61823"/>
    <w:rsid w:val="00E63F14"/>
    <w:rsid w:val="00E70954"/>
    <w:rsid w:val="00E73DEB"/>
    <w:rsid w:val="00E744A5"/>
    <w:rsid w:val="00E817C9"/>
    <w:rsid w:val="00E82A3F"/>
    <w:rsid w:val="00E95E7D"/>
    <w:rsid w:val="00E96A5F"/>
    <w:rsid w:val="00E9771B"/>
    <w:rsid w:val="00EA06BF"/>
    <w:rsid w:val="00EA5F2D"/>
    <w:rsid w:val="00EA5FC3"/>
    <w:rsid w:val="00EA6724"/>
    <w:rsid w:val="00EA67EB"/>
    <w:rsid w:val="00EA7000"/>
    <w:rsid w:val="00EB48C4"/>
    <w:rsid w:val="00EB755A"/>
    <w:rsid w:val="00EC3B68"/>
    <w:rsid w:val="00EC5278"/>
    <w:rsid w:val="00ED2BB6"/>
    <w:rsid w:val="00ED2C20"/>
    <w:rsid w:val="00ED39B3"/>
    <w:rsid w:val="00ED5D63"/>
    <w:rsid w:val="00ED6FCE"/>
    <w:rsid w:val="00EE4A19"/>
    <w:rsid w:val="00EF433E"/>
    <w:rsid w:val="00EF5C5A"/>
    <w:rsid w:val="00F05307"/>
    <w:rsid w:val="00F05512"/>
    <w:rsid w:val="00F118F3"/>
    <w:rsid w:val="00F1278B"/>
    <w:rsid w:val="00F14FAC"/>
    <w:rsid w:val="00F22414"/>
    <w:rsid w:val="00F343E6"/>
    <w:rsid w:val="00F346E7"/>
    <w:rsid w:val="00F37861"/>
    <w:rsid w:val="00F61F34"/>
    <w:rsid w:val="00F71590"/>
    <w:rsid w:val="00F72482"/>
    <w:rsid w:val="00F7636D"/>
    <w:rsid w:val="00F77660"/>
    <w:rsid w:val="00F83BCA"/>
    <w:rsid w:val="00F87004"/>
    <w:rsid w:val="00F94B48"/>
    <w:rsid w:val="00F96B1E"/>
    <w:rsid w:val="00F96D0D"/>
    <w:rsid w:val="00F96DF1"/>
    <w:rsid w:val="00FA447E"/>
    <w:rsid w:val="00FB0AA8"/>
    <w:rsid w:val="00FB2B40"/>
    <w:rsid w:val="00FB3C0A"/>
    <w:rsid w:val="00FB5623"/>
    <w:rsid w:val="00FB57BF"/>
    <w:rsid w:val="00FC324A"/>
    <w:rsid w:val="00FD7F27"/>
    <w:rsid w:val="00FE09BD"/>
    <w:rsid w:val="00FE4F8F"/>
    <w:rsid w:val="00FE50E6"/>
    <w:rsid w:val="00FE627E"/>
    <w:rsid w:val="00FF0356"/>
    <w:rsid w:val="00FF1543"/>
    <w:rsid w:val="00FF1C76"/>
    <w:rsid w:val="00FF2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94CA9"/>
  <w15:docId w15:val="{D3B743D4-B2C1-4B17-A986-6D1707A32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A5F"/>
  </w:style>
  <w:style w:type="paragraph" w:styleId="Heading1">
    <w:name w:val="heading 1"/>
    <w:basedOn w:val="Normal"/>
    <w:next w:val="Normal"/>
    <w:link w:val="Heading1Char"/>
    <w:uiPriority w:val="9"/>
    <w:qFormat/>
    <w:rsid w:val="00E96A5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A5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04040" w:themeColor="text1" w:themeTint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6A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lendarText">
    <w:name w:val="Calendar Text"/>
    <w:basedOn w:val="Normal"/>
    <w:uiPriority w:val="1"/>
    <w:qFormat/>
    <w:rsid w:val="00E96A5F"/>
    <w:pPr>
      <w:spacing w:before="40" w:after="40"/>
    </w:pPr>
    <w:rPr>
      <w:sz w:val="17"/>
      <w:szCs w:val="17"/>
    </w:rPr>
  </w:style>
  <w:style w:type="paragraph" w:customStyle="1" w:styleId="Day">
    <w:name w:val="Day"/>
    <w:basedOn w:val="Normal"/>
    <w:uiPriority w:val="1"/>
    <w:qFormat/>
    <w:rsid w:val="00E96A5F"/>
    <w:pPr>
      <w:spacing w:before="40" w:after="40"/>
      <w:jc w:val="center"/>
    </w:pPr>
    <w:rPr>
      <w:caps/>
      <w:color w:val="404040" w:themeColor="text1" w:themeTint="BF"/>
      <w:spacing w:val="10"/>
      <w:sz w:val="18"/>
      <w:szCs w:val="18"/>
    </w:rPr>
  </w:style>
  <w:style w:type="paragraph" w:customStyle="1" w:styleId="MonthYear">
    <w:name w:val="MonthYear"/>
    <w:basedOn w:val="Normal"/>
    <w:uiPriority w:val="1"/>
    <w:qFormat/>
    <w:rsid w:val="00E96A5F"/>
    <w:pPr>
      <w:pageBreakBefore/>
      <w:spacing w:after="480"/>
      <w:jc w:val="center"/>
    </w:pPr>
    <w:rPr>
      <w:sz w:val="88"/>
      <w:szCs w:val="8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6A5F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A5F"/>
    <w:rPr>
      <w:rFonts w:ascii="Tahoma" w:hAnsi="Tahoma" w:cs="Tahoma"/>
      <w:color w:val="595959" w:themeColor="text1" w:themeTint="A6"/>
      <w:sz w:val="16"/>
      <w:szCs w:val="16"/>
    </w:rPr>
  </w:style>
  <w:style w:type="paragraph" w:styleId="Date">
    <w:name w:val="Date"/>
    <w:basedOn w:val="Normal"/>
    <w:next w:val="Normal"/>
    <w:link w:val="DateChar"/>
    <w:uiPriority w:val="1"/>
    <w:unhideWhenUsed/>
    <w:qFormat/>
    <w:rsid w:val="00E96A5F"/>
    <w:pPr>
      <w:spacing w:before="40"/>
    </w:pPr>
    <w:rPr>
      <w:sz w:val="30"/>
      <w:szCs w:val="30"/>
    </w:rPr>
  </w:style>
  <w:style w:type="character" w:customStyle="1" w:styleId="DateChar">
    <w:name w:val="Date Char"/>
    <w:basedOn w:val="DefaultParagraphFont"/>
    <w:link w:val="Date"/>
    <w:uiPriority w:val="1"/>
    <w:rsid w:val="00E96A5F"/>
    <w:rPr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sid w:val="00E96A5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96A5F"/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A5F"/>
    <w:rPr>
      <w:rFonts w:asciiTheme="majorHAnsi" w:eastAsiaTheme="majorEastAsia" w:hAnsiTheme="majorHAnsi" w:cstheme="majorBidi"/>
      <w:b/>
      <w:bCs/>
      <w:color w:val="404040" w:themeColor="text1" w:themeTint="BF"/>
      <w:sz w:val="26"/>
      <w:szCs w:val="26"/>
    </w:rPr>
  </w:style>
  <w:style w:type="table" w:customStyle="1" w:styleId="LightShading-Accent11">
    <w:name w:val="Light Shading - Accent 11"/>
    <w:basedOn w:val="TableNormal"/>
    <w:uiPriority w:val="60"/>
    <w:rsid w:val="00E96A5F"/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E96A5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667A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23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2380"/>
  </w:style>
  <w:style w:type="paragraph" w:styleId="Footer">
    <w:name w:val="footer"/>
    <w:basedOn w:val="Normal"/>
    <w:link w:val="FooterChar"/>
    <w:uiPriority w:val="99"/>
    <w:unhideWhenUsed/>
    <w:rsid w:val="002723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2380"/>
  </w:style>
  <w:style w:type="table" w:customStyle="1" w:styleId="Calendar3">
    <w:name w:val="Calendar 3"/>
    <w:basedOn w:val="TableNormal"/>
    <w:uiPriority w:val="99"/>
    <w:qFormat/>
    <w:rsid w:val="00BA7098"/>
    <w:pPr>
      <w:jc w:val="right"/>
    </w:pPr>
    <w:rPr>
      <w:rFonts w:asciiTheme="majorHAnsi" w:eastAsiaTheme="majorEastAsia" w:hAnsiTheme="majorHAnsi" w:cstheme="majorBidi"/>
      <w:color w:val="000000" w:themeColor="text1"/>
      <w:lang w:eastAsia="en-US"/>
    </w:rPr>
    <w:tblPr/>
    <w:tblStylePr w:type="firstRow">
      <w:pPr>
        <w:wordWrap/>
        <w:jc w:val="right"/>
      </w:pPr>
      <w:rPr>
        <w:color w:val="DDDDDD" w:themeColor="accent1"/>
        <w:sz w:val="44"/>
      </w:rPr>
    </w:tblStylePr>
    <w:tblStylePr w:type="firstCol">
      <w:rPr>
        <w:color w:val="DDDDDD" w:themeColor="accent1"/>
      </w:rPr>
    </w:tblStylePr>
    <w:tblStylePr w:type="lastCol">
      <w:rPr>
        <w:color w:val="DDDDDD" w:themeColor="accent1"/>
      </w:rPr>
    </w:tblStylePr>
  </w:style>
  <w:style w:type="paragraph" w:customStyle="1" w:styleId="Default">
    <w:name w:val="Default"/>
    <w:rsid w:val="005533A1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Calendar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Photo Calendar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D1106AF-C8DA-4943-BDB0-69E9968054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173881-1E97-4BBD-AAFA-C3DD6C283F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341</Words>
  <Characters>194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wna Symington</dc:creator>
  <cp:lastModifiedBy>Tatyani Rouse</cp:lastModifiedBy>
  <cp:revision>2</cp:revision>
  <cp:lastPrinted>2022-01-27T21:26:00Z</cp:lastPrinted>
  <dcterms:created xsi:type="dcterms:W3CDTF">2025-12-17T15:10:00Z</dcterms:created>
  <dcterms:modified xsi:type="dcterms:W3CDTF">2025-12-17T15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082299991</vt:lpwstr>
  </property>
</Properties>
</file>